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38BFF6" w14:textId="2FB726AA" w:rsidR="00E86A3C" w:rsidRDefault="00BB31C0" w:rsidP="00595846"/>
    <w:p w14:paraId="20530E31" w14:textId="2CF6E5E0" w:rsidR="00FF4D6D" w:rsidRDefault="00FF4D6D" w:rsidP="00595846"/>
    <w:p w14:paraId="16DD86CA" w14:textId="4B88A0A4" w:rsidR="00BA5911" w:rsidRDefault="00BA5911" w:rsidP="00595846"/>
    <w:p w14:paraId="53878254" w14:textId="109FA6B0" w:rsidR="00BA5911" w:rsidRDefault="00BA5911" w:rsidP="00595846"/>
    <w:p w14:paraId="57CA5D11" w14:textId="096138AF" w:rsidR="00BA5911" w:rsidRDefault="00BA5911" w:rsidP="00595846"/>
    <w:p w14:paraId="5CDF8835" w14:textId="67064A2B" w:rsidR="00D31482" w:rsidRDefault="00D31482" w:rsidP="00D3345A">
      <w:pPr>
        <w:spacing w:line="276" w:lineRule="auto"/>
        <w:rPr>
          <w:rFonts w:ascii="Arial Narrow" w:eastAsia="Calibri" w:hAnsi="Arial Narrow" w:cs="Times New Roman"/>
          <w:sz w:val="22"/>
          <w:szCs w:val="22"/>
          <w:lang w:val="en-AU"/>
        </w:rPr>
      </w:pPr>
    </w:p>
    <w:p w14:paraId="06865E6E" w14:textId="77777777" w:rsidR="00051943" w:rsidRPr="00051943" w:rsidRDefault="00051943" w:rsidP="00DA7BB3">
      <w:pPr>
        <w:pBdr>
          <w:bottom w:val="single" w:sz="8" w:space="4" w:color="4F81BD"/>
        </w:pBdr>
        <w:tabs>
          <w:tab w:val="left" w:pos="452"/>
          <w:tab w:val="center" w:pos="5233"/>
        </w:tabs>
        <w:spacing w:after="300"/>
        <w:contextualSpacing/>
        <w:jc w:val="center"/>
        <w:rPr>
          <w:rFonts w:ascii="Arial Narrow" w:eastAsia="Times New Roman" w:hAnsi="Arial Narrow" w:cs="Times New Roman"/>
          <w:b/>
          <w:bCs/>
          <w:spacing w:val="1"/>
          <w:kern w:val="28"/>
          <w:sz w:val="28"/>
          <w:szCs w:val="28"/>
        </w:rPr>
      </w:pPr>
      <w:r w:rsidRPr="00051943">
        <w:rPr>
          <w:rFonts w:ascii="Arial Narrow" w:eastAsia="Times New Roman" w:hAnsi="Arial Narrow" w:cs="Times New Roman"/>
          <w:b/>
          <w:bCs/>
          <w:spacing w:val="5"/>
          <w:kern w:val="28"/>
          <w:sz w:val="28"/>
          <w:szCs w:val="28"/>
        </w:rPr>
        <w:t>HIGHER DEGREES BY RESEARCH</w:t>
      </w:r>
      <w:r w:rsidRPr="00051943">
        <w:rPr>
          <w:rFonts w:ascii="Arial Narrow" w:eastAsia="Times New Roman" w:hAnsi="Arial Narrow" w:cs="Times New Roman"/>
          <w:b/>
          <w:bCs/>
          <w:spacing w:val="1"/>
          <w:kern w:val="28"/>
          <w:sz w:val="28"/>
          <w:szCs w:val="28"/>
        </w:rPr>
        <w:t xml:space="preserve"> ORAL EXAMINATION REPORT FORM</w:t>
      </w:r>
    </w:p>
    <w:p w14:paraId="77583374" w14:textId="6BE14BC5" w:rsidR="00051943" w:rsidRDefault="00051943" w:rsidP="00D3345A">
      <w:pPr>
        <w:spacing w:line="276" w:lineRule="auto"/>
        <w:rPr>
          <w:rFonts w:ascii="Arial Narrow" w:eastAsia="Calibri" w:hAnsi="Arial Narrow" w:cs="Times New Roman"/>
          <w:sz w:val="22"/>
          <w:szCs w:val="22"/>
          <w:lang w:val="en-AU"/>
        </w:rPr>
      </w:pPr>
    </w:p>
    <w:p w14:paraId="19831F72" w14:textId="77777777" w:rsidR="00051943" w:rsidRPr="00051943" w:rsidRDefault="00051943" w:rsidP="00051943">
      <w:pPr>
        <w:shd w:val="clear" w:color="auto" w:fill="002060"/>
        <w:jc w:val="center"/>
        <w:rPr>
          <w:rFonts w:ascii="Arial Narrow" w:eastAsia="Calibri" w:hAnsi="Arial Narrow" w:cs="Times New Roman"/>
          <w:b/>
          <w:lang w:eastAsia="en-NZ"/>
        </w:rPr>
      </w:pPr>
      <w:r w:rsidRPr="00051943">
        <w:rPr>
          <w:rFonts w:ascii="Arial Narrow" w:eastAsia="Calibri" w:hAnsi="Arial Narrow" w:cs="Times New Roman"/>
          <w:b/>
        </w:rPr>
        <w:t>STUDENT AND EXAMINATION DETAILS</w:t>
      </w:r>
    </w:p>
    <w:tbl>
      <w:tblPr>
        <w:tblStyle w:val="TableGrid"/>
        <w:tblpPr w:leftFromText="180" w:rightFromText="180" w:vertAnchor="text" w:horzAnchor="margin" w:tblpXSpec="center" w:tblpY="197"/>
        <w:tblW w:w="9445" w:type="dxa"/>
        <w:tblLook w:val="04A0" w:firstRow="1" w:lastRow="0" w:firstColumn="1" w:lastColumn="0" w:noHBand="0" w:noVBand="1"/>
      </w:tblPr>
      <w:tblGrid>
        <w:gridCol w:w="2655"/>
        <w:gridCol w:w="1909"/>
        <w:gridCol w:w="4881"/>
      </w:tblGrid>
      <w:tr w:rsidR="00051943" w:rsidRPr="00D462D1" w14:paraId="5EFB1948" w14:textId="77777777" w:rsidTr="00051943">
        <w:tc>
          <w:tcPr>
            <w:tcW w:w="2655" w:type="dxa"/>
            <w:shd w:val="clear" w:color="auto" w:fill="auto"/>
          </w:tcPr>
          <w:p w14:paraId="45366BD0" w14:textId="77777777" w:rsidR="00051943" w:rsidRPr="00D462D1" w:rsidRDefault="00051943" w:rsidP="00051943">
            <w:pPr>
              <w:spacing w:line="360" w:lineRule="auto"/>
              <w:rPr>
                <w:rFonts w:ascii="Arial Narrow" w:hAnsi="Arial Narrow" w:cs="Times New Roman"/>
                <w:lang w:eastAsia="en-NZ"/>
              </w:rPr>
            </w:pPr>
            <w:r w:rsidRPr="00D462D1">
              <w:rPr>
                <w:rFonts w:ascii="Arial Narrow" w:hAnsi="Arial Narrow" w:cs="Times New Roman"/>
                <w:lang w:eastAsia="en-NZ"/>
              </w:rPr>
              <w:t>Candidate Name:</w:t>
            </w:r>
          </w:p>
        </w:tc>
        <w:tc>
          <w:tcPr>
            <w:tcW w:w="6790" w:type="dxa"/>
            <w:gridSpan w:val="2"/>
            <w:shd w:val="clear" w:color="auto" w:fill="auto"/>
          </w:tcPr>
          <w:p w14:paraId="53D2F483" w14:textId="77777777" w:rsidR="00051943" w:rsidRPr="00D462D1" w:rsidRDefault="00BB31C0" w:rsidP="00051943">
            <w:pPr>
              <w:rPr>
                <w:rFonts w:ascii="Arial Narrow" w:hAnsi="Arial Narrow"/>
              </w:rPr>
            </w:pPr>
            <w:sdt>
              <w:sdtPr>
                <w:rPr>
                  <w:rFonts w:ascii="Arial Narrow" w:hAnsi="Arial Narrow" w:cstheme="minorHAnsi"/>
                  <w:bCs/>
                  <w:color w:val="808080" w:themeColor="background1" w:themeShade="80"/>
                </w:rPr>
                <w:id w:val="-823812057"/>
                <w:placeholder>
                  <w:docPart w:val="AC69B0FB1B82493FA08CFB3807228B0D"/>
                </w:placeholder>
                <w:showingPlcHdr/>
              </w:sdtPr>
              <w:sdtEndPr/>
              <w:sdtContent>
                <w:r w:rsidR="00051943" w:rsidRPr="00D462D1">
                  <w:rPr>
                    <w:rFonts w:ascii="Arial Narrow" w:hAnsi="Arial Narrow"/>
                    <w:color w:val="808080"/>
                  </w:rPr>
                  <w:t>Click here to enter text.</w:t>
                </w:r>
              </w:sdtContent>
            </w:sdt>
          </w:p>
        </w:tc>
      </w:tr>
      <w:tr w:rsidR="00051943" w:rsidRPr="00D462D1" w14:paraId="62DB181F" w14:textId="77777777" w:rsidTr="00051943">
        <w:tc>
          <w:tcPr>
            <w:tcW w:w="2655" w:type="dxa"/>
            <w:shd w:val="clear" w:color="auto" w:fill="auto"/>
          </w:tcPr>
          <w:p w14:paraId="6205DB3C" w14:textId="77777777" w:rsidR="00051943" w:rsidRPr="00D462D1" w:rsidRDefault="00051943" w:rsidP="00051943">
            <w:pPr>
              <w:spacing w:line="360" w:lineRule="auto"/>
              <w:rPr>
                <w:rFonts w:ascii="Arial Narrow" w:hAnsi="Arial Narrow" w:cs="Times New Roman"/>
                <w:lang w:eastAsia="en-NZ"/>
              </w:rPr>
            </w:pPr>
            <w:r w:rsidRPr="00D462D1">
              <w:rPr>
                <w:rFonts w:ascii="Arial Narrow" w:hAnsi="Arial Narrow" w:cs="Times New Roman"/>
                <w:lang w:eastAsia="en-NZ"/>
              </w:rPr>
              <w:t>Candidate ID Number:</w:t>
            </w:r>
          </w:p>
        </w:tc>
        <w:tc>
          <w:tcPr>
            <w:tcW w:w="6790" w:type="dxa"/>
            <w:gridSpan w:val="2"/>
            <w:shd w:val="clear" w:color="auto" w:fill="auto"/>
          </w:tcPr>
          <w:p w14:paraId="15B88536" w14:textId="77777777" w:rsidR="00051943" w:rsidRPr="00D462D1" w:rsidRDefault="00BB31C0" w:rsidP="00051943">
            <w:pPr>
              <w:rPr>
                <w:rFonts w:ascii="Arial Narrow" w:hAnsi="Arial Narrow"/>
              </w:rPr>
            </w:pPr>
            <w:sdt>
              <w:sdtPr>
                <w:rPr>
                  <w:rFonts w:ascii="Arial Narrow" w:hAnsi="Arial Narrow" w:cstheme="minorHAnsi"/>
                  <w:bCs/>
                  <w:color w:val="808080" w:themeColor="background1" w:themeShade="80"/>
                </w:rPr>
                <w:id w:val="1648857022"/>
                <w:placeholder>
                  <w:docPart w:val="6BD88B0BCF4E4DBA9D7BC29AF1CA16B2"/>
                </w:placeholder>
                <w:showingPlcHdr/>
              </w:sdtPr>
              <w:sdtEndPr/>
              <w:sdtContent>
                <w:r w:rsidR="00051943" w:rsidRPr="00D462D1">
                  <w:rPr>
                    <w:rFonts w:ascii="Arial Narrow" w:hAnsi="Arial Narrow"/>
                    <w:color w:val="808080"/>
                  </w:rPr>
                  <w:t>Click here to enter text.</w:t>
                </w:r>
              </w:sdtContent>
            </w:sdt>
          </w:p>
        </w:tc>
      </w:tr>
      <w:tr w:rsidR="00051943" w:rsidRPr="00D462D1" w14:paraId="0B62ED53" w14:textId="77777777" w:rsidTr="00051943">
        <w:trPr>
          <w:trHeight w:val="402"/>
        </w:trPr>
        <w:tc>
          <w:tcPr>
            <w:tcW w:w="2655" w:type="dxa"/>
            <w:shd w:val="clear" w:color="auto" w:fill="auto"/>
          </w:tcPr>
          <w:p w14:paraId="0A393D40" w14:textId="77777777" w:rsidR="00051943" w:rsidRPr="00D462D1" w:rsidRDefault="00051943" w:rsidP="00051943">
            <w:pPr>
              <w:rPr>
                <w:rFonts w:ascii="Arial Narrow" w:hAnsi="Arial Narrow" w:cs="Times New Roman"/>
                <w:lang w:val="en-AU"/>
              </w:rPr>
            </w:pPr>
            <w:r w:rsidRPr="00D462D1">
              <w:rPr>
                <w:rFonts w:ascii="Arial Narrow" w:hAnsi="Arial Narrow" w:cs="Times New Roman"/>
                <w:lang w:val="en-AU"/>
              </w:rPr>
              <w:t>College/ School:</w:t>
            </w:r>
          </w:p>
        </w:tc>
        <w:tc>
          <w:tcPr>
            <w:tcW w:w="6790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50EF6783" w14:textId="77777777" w:rsidR="00051943" w:rsidRPr="00D462D1" w:rsidRDefault="00BB31C0" w:rsidP="00051943">
            <w:sdt>
              <w:sdtPr>
                <w:rPr>
                  <w:rFonts w:ascii="Arial Narrow" w:hAnsi="Arial Narrow" w:cstheme="minorHAnsi"/>
                  <w:bCs/>
                  <w:color w:val="808080" w:themeColor="background1" w:themeShade="80"/>
                </w:rPr>
                <w:id w:val="-1263986422"/>
                <w:placeholder>
                  <w:docPart w:val="E94764C2475C4FDF9C602F808B8ADAB6"/>
                </w:placeholder>
                <w:showingPlcHdr/>
              </w:sdtPr>
              <w:sdtEndPr/>
              <w:sdtContent>
                <w:r w:rsidR="00051943" w:rsidRPr="00D462D1">
                  <w:rPr>
                    <w:rFonts w:ascii="Arial Narrow" w:hAnsi="Arial Narrow"/>
                    <w:color w:val="808080"/>
                  </w:rPr>
                  <w:t>Click here to enter text.</w:t>
                </w:r>
              </w:sdtContent>
            </w:sdt>
          </w:p>
        </w:tc>
      </w:tr>
      <w:tr w:rsidR="00051943" w:rsidRPr="00D462D1" w14:paraId="6D58F665" w14:textId="77777777" w:rsidTr="00051943">
        <w:trPr>
          <w:trHeight w:val="414"/>
        </w:trPr>
        <w:tc>
          <w:tcPr>
            <w:tcW w:w="2655" w:type="dxa"/>
            <w:shd w:val="clear" w:color="auto" w:fill="auto"/>
          </w:tcPr>
          <w:p w14:paraId="6D374FBB" w14:textId="77777777" w:rsidR="00051943" w:rsidRPr="00D462D1" w:rsidRDefault="00051943" w:rsidP="00051943">
            <w:pPr>
              <w:rPr>
                <w:rFonts w:ascii="Arial Narrow" w:hAnsi="Arial Narrow" w:cs="Times New Roman"/>
                <w:lang w:val="en-AU"/>
              </w:rPr>
            </w:pPr>
            <w:r w:rsidRPr="00D462D1">
              <w:rPr>
                <w:rFonts w:ascii="Arial Narrow" w:hAnsi="Arial Narrow" w:cs="Times New Roman"/>
                <w:lang w:val="en-AU"/>
              </w:rPr>
              <w:t>Degree to be examined:</w:t>
            </w:r>
          </w:p>
        </w:tc>
        <w:tc>
          <w:tcPr>
            <w:tcW w:w="1909" w:type="dxa"/>
            <w:shd w:val="clear" w:color="auto" w:fill="auto"/>
          </w:tcPr>
          <w:p w14:paraId="7DFABD2E" w14:textId="77777777" w:rsidR="00051943" w:rsidRPr="00D462D1" w:rsidRDefault="00051943" w:rsidP="00051943">
            <w:pPr>
              <w:rPr>
                <w:rFonts w:ascii="Arial Narrow" w:hAnsi="Arial Narrow" w:cs="Times New Roman"/>
                <w:lang w:val="en-AU"/>
              </w:rPr>
            </w:pPr>
            <w:r w:rsidRPr="00D462D1">
              <w:rPr>
                <w:rFonts w:ascii="Arial Narrow" w:hAnsi="Arial Narrow" w:cs="Times New Roman"/>
                <w:lang w:val="en-AU"/>
              </w:rPr>
              <w:t xml:space="preserve">PhD  </w:t>
            </w:r>
            <w:sdt>
              <w:sdtPr>
                <w:rPr>
                  <w:rFonts w:ascii="Arial Narrow" w:hAnsi="Arial Narrow" w:cs="Times New Roman"/>
                </w:rPr>
                <w:id w:val="769127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462D1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4881" w:type="dxa"/>
            <w:shd w:val="clear" w:color="auto" w:fill="auto"/>
          </w:tcPr>
          <w:p w14:paraId="17387E7B" w14:textId="77777777" w:rsidR="00051943" w:rsidRPr="00D462D1" w:rsidRDefault="00051943" w:rsidP="00051943">
            <w:pPr>
              <w:ind w:left="105"/>
              <w:rPr>
                <w:rFonts w:ascii="Arial Narrow" w:hAnsi="Arial Narrow" w:cs="Times New Roman"/>
                <w:lang w:val="en-AU"/>
              </w:rPr>
            </w:pPr>
            <w:r w:rsidRPr="00D462D1">
              <w:rPr>
                <w:rFonts w:ascii="Arial Narrow" w:hAnsi="Arial Narrow" w:cs="Times New Roman"/>
                <w:lang w:val="en-AU"/>
              </w:rPr>
              <w:t xml:space="preserve">Masters by Research </w:t>
            </w:r>
            <w:sdt>
              <w:sdtPr>
                <w:rPr>
                  <w:rFonts w:ascii="Arial Narrow" w:hAnsi="Arial Narrow" w:cs="Times New Roman"/>
                </w:rPr>
                <w:id w:val="522901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462D1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051943" w:rsidRPr="00D462D1" w14:paraId="26B852EE" w14:textId="77777777" w:rsidTr="00051943">
        <w:tc>
          <w:tcPr>
            <w:tcW w:w="2655" w:type="dxa"/>
            <w:shd w:val="clear" w:color="auto" w:fill="auto"/>
          </w:tcPr>
          <w:p w14:paraId="08F16600" w14:textId="77777777" w:rsidR="00051943" w:rsidRPr="00D462D1" w:rsidRDefault="00051943" w:rsidP="00051943">
            <w:pPr>
              <w:spacing w:line="360" w:lineRule="auto"/>
              <w:rPr>
                <w:rFonts w:ascii="Arial Narrow" w:hAnsi="Arial Narrow" w:cs="Times New Roman"/>
                <w:lang w:eastAsia="en-NZ"/>
              </w:rPr>
            </w:pPr>
            <w:r w:rsidRPr="00D462D1">
              <w:rPr>
                <w:rFonts w:ascii="Arial Narrow" w:hAnsi="Arial Narrow" w:cs="Times New Roman"/>
                <w:lang w:eastAsia="en-NZ"/>
              </w:rPr>
              <w:t>Thesis Title:</w:t>
            </w:r>
          </w:p>
        </w:tc>
        <w:tc>
          <w:tcPr>
            <w:tcW w:w="6790" w:type="dxa"/>
            <w:gridSpan w:val="2"/>
            <w:shd w:val="clear" w:color="auto" w:fill="auto"/>
          </w:tcPr>
          <w:p w14:paraId="2FE2B14B" w14:textId="77777777" w:rsidR="00051943" w:rsidRPr="00D462D1" w:rsidRDefault="00BB31C0" w:rsidP="00051943">
            <w:pPr>
              <w:rPr>
                <w:rFonts w:ascii="Arial Narrow" w:hAnsi="Arial Narrow"/>
              </w:rPr>
            </w:pPr>
            <w:sdt>
              <w:sdtPr>
                <w:rPr>
                  <w:rFonts w:ascii="Arial Narrow" w:hAnsi="Arial Narrow" w:cstheme="minorHAnsi"/>
                  <w:bCs/>
                  <w:color w:val="808080" w:themeColor="background1" w:themeShade="80"/>
                </w:rPr>
                <w:id w:val="-226219295"/>
                <w:placeholder>
                  <w:docPart w:val="CB68C07AE65D4F7584896D629CE73800"/>
                </w:placeholder>
                <w:showingPlcHdr/>
              </w:sdtPr>
              <w:sdtEndPr/>
              <w:sdtContent>
                <w:r w:rsidR="00051943" w:rsidRPr="00D462D1">
                  <w:rPr>
                    <w:rFonts w:ascii="Arial Narrow" w:hAnsi="Arial Narrow"/>
                    <w:color w:val="808080"/>
                  </w:rPr>
                  <w:t>Click here to enter text.</w:t>
                </w:r>
              </w:sdtContent>
            </w:sdt>
          </w:p>
        </w:tc>
      </w:tr>
      <w:tr w:rsidR="00051943" w:rsidRPr="00D462D1" w14:paraId="38D6A199" w14:textId="77777777" w:rsidTr="00051943">
        <w:tc>
          <w:tcPr>
            <w:tcW w:w="2655" w:type="dxa"/>
            <w:shd w:val="clear" w:color="auto" w:fill="auto"/>
          </w:tcPr>
          <w:p w14:paraId="08522F49" w14:textId="77777777" w:rsidR="00051943" w:rsidRPr="00D462D1" w:rsidRDefault="00051943" w:rsidP="00051943">
            <w:pPr>
              <w:spacing w:line="360" w:lineRule="auto"/>
              <w:rPr>
                <w:rFonts w:ascii="Arial Narrow" w:hAnsi="Arial Narrow" w:cs="Times New Roman"/>
                <w:lang w:eastAsia="en-NZ"/>
              </w:rPr>
            </w:pPr>
            <w:r w:rsidRPr="00D462D1">
              <w:rPr>
                <w:rFonts w:ascii="Arial Narrow" w:hAnsi="Arial Narrow" w:cs="Times New Roman"/>
                <w:lang w:eastAsia="en-NZ"/>
              </w:rPr>
              <w:t>Date of oral examination:</w:t>
            </w:r>
          </w:p>
        </w:tc>
        <w:tc>
          <w:tcPr>
            <w:tcW w:w="6790" w:type="dxa"/>
            <w:gridSpan w:val="2"/>
            <w:shd w:val="clear" w:color="auto" w:fill="auto"/>
          </w:tcPr>
          <w:p w14:paraId="53ECA72F" w14:textId="77777777" w:rsidR="00051943" w:rsidRPr="00D462D1" w:rsidRDefault="00BB31C0" w:rsidP="00051943">
            <w:pPr>
              <w:spacing w:line="360" w:lineRule="auto"/>
              <w:rPr>
                <w:rFonts w:ascii="Arial Narrow" w:hAnsi="Arial Narrow" w:cs="Times New Roman"/>
                <w:lang w:eastAsia="en-NZ"/>
              </w:rPr>
            </w:pPr>
            <w:sdt>
              <w:sdtPr>
                <w:rPr>
                  <w:rFonts w:ascii="Arial Narrow" w:hAnsi="Arial Narrow"/>
                  <w:bCs/>
                </w:rPr>
                <w:id w:val="2136372481"/>
                <w:placeholder>
                  <w:docPart w:val="085A8568B67F46CEBA862B644FA88CAB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051943" w:rsidRPr="00D462D1">
                  <w:rPr>
                    <w:rFonts w:ascii="Arial Narrow" w:hAnsi="Arial Narrow"/>
                    <w:color w:val="808080"/>
                  </w:rPr>
                  <w:t>Click here to enter a date.</w:t>
                </w:r>
              </w:sdtContent>
            </w:sdt>
          </w:p>
        </w:tc>
      </w:tr>
      <w:tr w:rsidR="00051943" w:rsidRPr="003A712C" w14:paraId="3304CB06" w14:textId="77777777" w:rsidTr="00051943">
        <w:tc>
          <w:tcPr>
            <w:tcW w:w="2655" w:type="dxa"/>
            <w:shd w:val="clear" w:color="auto" w:fill="auto"/>
          </w:tcPr>
          <w:p w14:paraId="1D023729" w14:textId="77777777" w:rsidR="00051943" w:rsidRPr="00D462D1" w:rsidRDefault="00051943" w:rsidP="00051943">
            <w:pPr>
              <w:spacing w:line="360" w:lineRule="auto"/>
              <w:rPr>
                <w:rFonts w:ascii="Arial Narrow" w:hAnsi="Arial Narrow" w:cs="Times New Roman"/>
                <w:lang w:eastAsia="en-NZ"/>
              </w:rPr>
            </w:pPr>
            <w:r w:rsidRPr="00D462D1">
              <w:rPr>
                <w:rFonts w:ascii="Arial Narrow" w:hAnsi="Arial Narrow" w:cs="Times New Roman"/>
                <w:lang w:eastAsia="en-NZ"/>
              </w:rPr>
              <w:t>Venue:</w:t>
            </w:r>
          </w:p>
        </w:tc>
        <w:tc>
          <w:tcPr>
            <w:tcW w:w="6790" w:type="dxa"/>
            <w:gridSpan w:val="2"/>
            <w:shd w:val="clear" w:color="auto" w:fill="auto"/>
          </w:tcPr>
          <w:p w14:paraId="790AEBCB" w14:textId="77777777" w:rsidR="00051943" w:rsidRPr="00D462D1" w:rsidRDefault="00BB31C0" w:rsidP="00051943">
            <w:pPr>
              <w:spacing w:line="360" w:lineRule="auto"/>
              <w:rPr>
                <w:rFonts w:ascii="Arial Narrow" w:hAnsi="Arial Narrow" w:cs="Times New Roman"/>
                <w:lang w:eastAsia="en-NZ"/>
              </w:rPr>
            </w:pPr>
            <w:sdt>
              <w:sdtPr>
                <w:rPr>
                  <w:rFonts w:ascii="Arial Narrow" w:hAnsi="Arial Narrow" w:cstheme="minorHAnsi"/>
                  <w:bCs/>
                  <w:color w:val="808080" w:themeColor="background1" w:themeShade="80"/>
                </w:rPr>
                <w:id w:val="-234630928"/>
                <w:placeholder>
                  <w:docPart w:val="30BD5680BAFB42FEACA57F68A542630A"/>
                </w:placeholder>
              </w:sdtPr>
              <w:sdtEndPr/>
              <w:sdtContent>
                <w:r w:rsidR="00051943" w:rsidRPr="00D462D1">
                  <w:rPr>
                    <w:rFonts w:ascii="Arial Narrow" w:hAnsi="Arial Narrow"/>
                    <w:color w:val="808080"/>
                  </w:rPr>
                  <w:t>Click here to enter text.</w:t>
                </w:r>
              </w:sdtContent>
            </w:sdt>
          </w:p>
        </w:tc>
      </w:tr>
    </w:tbl>
    <w:p w14:paraId="3D24AC0B" w14:textId="565A1D6C" w:rsidR="00051943" w:rsidRDefault="00051943" w:rsidP="00D3345A">
      <w:pPr>
        <w:spacing w:line="276" w:lineRule="auto"/>
        <w:rPr>
          <w:rFonts w:ascii="Arial Narrow" w:eastAsia="Calibri" w:hAnsi="Arial Narrow" w:cs="Times New Roman"/>
          <w:sz w:val="22"/>
          <w:szCs w:val="22"/>
          <w:lang w:val="en-AU"/>
        </w:rPr>
      </w:pPr>
    </w:p>
    <w:p w14:paraId="5E07800F" w14:textId="77777777" w:rsidR="00051943" w:rsidRPr="00855214" w:rsidRDefault="00051943" w:rsidP="00051943">
      <w:pPr>
        <w:shd w:val="clear" w:color="auto" w:fill="002060"/>
        <w:jc w:val="center"/>
        <w:rPr>
          <w:rFonts w:ascii="Arial Narrow" w:hAnsi="Arial Narrow" w:cs="Times New Roman"/>
          <w:b/>
          <w:lang w:eastAsia="en-NZ"/>
        </w:rPr>
      </w:pPr>
      <w:r w:rsidRPr="00855214">
        <w:rPr>
          <w:rFonts w:ascii="Arial Narrow" w:hAnsi="Arial Narrow" w:cs="Times New Roman"/>
          <w:b/>
        </w:rPr>
        <w:t>EXAMINATION PANEL IN ATTENDANCE</w:t>
      </w:r>
    </w:p>
    <w:p w14:paraId="29FCDE47" w14:textId="77777777" w:rsidR="00051943" w:rsidRPr="00051943" w:rsidRDefault="00051943" w:rsidP="00051943">
      <w:pPr>
        <w:rPr>
          <w:rFonts w:ascii="Arial Narrow" w:eastAsia="Calibri" w:hAnsi="Arial Narrow" w:cs="Times New Roman"/>
          <w:sz w:val="22"/>
          <w:szCs w:val="22"/>
          <w:lang w:eastAsia="en-NZ"/>
        </w:rPr>
      </w:pPr>
    </w:p>
    <w:tbl>
      <w:tblPr>
        <w:tblStyle w:val="TableGrid"/>
        <w:tblW w:w="9265" w:type="dxa"/>
        <w:tblLook w:val="04A0" w:firstRow="1" w:lastRow="0" w:firstColumn="1" w:lastColumn="0" w:noHBand="0" w:noVBand="1"/>
      </w:tblPr>
      <w:tblGrid>
        <w:gridCol w:w="2662"/>
        <w:gridCol w:w="6603"/>
      </w:tblGrid>
      <w:tr w:rsidR="00051943" w:rsidRPr="00051943" w14:paraId="3C4409D1" w14:textId="77777777" w:rsidTr="002036C2">
        <w:tc>
          <w:tcPr>
            <w:tcW w:w="2662" w:type="dxa"/>
          </w:tcPr>
          <w:p w14:paraId="64E81DA3" w14:textId="77777777" w:rsidR="00051943" w:rsidRPr="00051943" w:rsidRDefault="00051943" w:rsidP="00051943">
            <w:pPr>
              <w:spacing w:line="360" w:lineRule="auto"/>
              <w:rPr>
                <w:rFonts w:ascii="Arial Narrow" w:eastAsia="Calibri" w:hAnsi="Arial Narrow" w:cs="Times New Roman"/>
                <w:lang w:eastAsia="en-NZ"/>
              </w:rPr>
            </w:pPr>
            <w:r w:rsidRPr="00051943">
              <w:rPr>
                <w:rFonts w:ascii="Arial Narrow" w:eastAsia="Calibri" w:hAnsi="Arial Narrow" w:cs="Times New Roman"/>
                <w:lang w:eastAsia="en-NZ"/>
              </w:rPr>
              <w:t>Independent Chair:</w:t>
            </w:r>
          </w:p>
        </w:tc>
        <w:tc>
          <w:tcPr>
            <w:tcW w:w="6603" w:type="dxa"/>
          </w:tcPr>
          <w:p w14:paraId="37C5D9DF" w14:textId="77777777" w:rsidR="00051943" w:rsidRPr="00051943" w:rsidRDefault="00BB31C0" w:rsidP="00051943">
            <w:pPr>
              <w:rPr>
                <w:rFonts w:ascii="Arial Narrow" w:eastAsia="Calibri" w:hAnsi="Arial Narrow" w:cs="Times New Roman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915780181"/>
                <w:placeholder>
                  <w:docPart w:val="71F931E894594281BED9A2272A0C827F"/>
                </w:placeholder>
                <w:showingPlcHdr/>
              </w:sdtPr>
              <w:sdtEndPr/>
              <w:sdtContent>
                <w:r w:rsidR="00051943" w:rsidRPr="00051943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  <w:tr w:rsidR="00051943" w:rsidRPr="00051943" w14:paraId="7C970176" w14:textId="77777777" w:rsidTr="002036C2">
        <w:tc>
          <w:tcPr>
            <w:tcW w:w="2662" w:type="dxa"/>
          </w:tcPr>
          <w:p w14:paraId="19396D8C" w14:textId="77777777" w:rsidR="00051943" w:rsidRPr="00051943" w:rsidRDefault="00051943" w:rsidP="00051943">
            <w:pPr>
              <w:spacing w:line="360" w:lineRule="auto"/>
              <w:rPr>
                <w:rFonts w:ascii="Arial Narrow" w:eastAsia="Calibri" w:hAnsi="Arial Narrow" w:cs="Times New Roman"/>
                <w:lang w:eastAsia="en-NZ"/>
              </w:rPr>
            </w:pPr>
            <w:r w:rsidRPr="00051943">
              <w:rPr>
                <w:rFonts w:ascii="Arial Narrow" w:eastAsia="Calibri" w:hAnsi="Arial Narrow" w:cs="Times New Roman"/>
                <w:lang w:eastAsia="en-NZ"/>
              </w:rPr>
              <w:t>Oral Examiner:</w:t>
            </w:r>
          </w:p>
        </w:tc>
        <w:tc>
          <w:tcPr>
            <w:tcW w:w="6603" w:type="dxa"/>
          </w:tcPr>
          <w:p w14:paraId="4B2C4670" w14:textId="77777777" w:rsidR="00051943" w:rsidRPr="00051943" w:rsidRDefault="00BB31C0" w:rsidP="00051943">
            <w:pPr>
              <w:rPr>
                <w:rFonts w:ascii="Arial Narrow" w:eastAsia="Calibri" w:hAnsi="Arial Narrow" w:cs="Times New Roman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1048685101"/>
                <w:placeholder>
                  <w:docPart w:val="E4A7EAF7F44341F996479D41CD338371"/>
                </w:placeholder>
              </w:sdtPr>
              <w:sdtEndPr/>
              <w:sdtContent>
                <w:r w:rsidR="00051943" w:rsidRPr="00051943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  <w:tr w:rsidR="00051943" w:rsidRPr="00051943" w14:paraId="2666ED5A" w14:textId="77777777" w:rsidTr="002036C2">
        <w:tc>
          <w:tcPr>
            <w:tcW w:w="2662" w:type="dxa"/>
          </w:tcPr>
          <w:p w14:paraId="482016B6" w14:textId="77777777" w:rsidR="00051943" w:rsidRPr="00051943" w:rsidRDefault="00051943" w:rsidP="00051943">
            <w:pPr>
              <w:spacing w:line="360" w:lineRule="auto"/>
              <w:rPr>
                <w:rFonts w:ascii="Arial Narrow" w:eastAsia="Calibri" w:hAnsi="Arial Narrow" w:cs="Times New Roman"/>
                <w:lang w:eastAsia="en-NZ"/>
              </w:rPr>
            </w:pPr>
            <w:r w:rsidRPr="00051943">
              <w:rPr>
                <w:rFonts w:ascii="Arial Narrow" w:eastAsia="Calibri" w:hAnsi="Arial Narrow" w:cs="Times New Roman"/>
                <w:lang w:eastAsia="en-NZ"/>
              </w:rPr>
              <w:t>Second Examiner:</w:t>
            </w:r>
          </w:p>
        </w:tc>
        <w:tc>
          <w:tcPr>
            <w:tcW w:w="6603" w:type="dxa"/>
          </w:tcPr>
          <w:p w14:paraId="12140DED" w14:textId="77777777" w:rsidR="00051943" w:rsidRPr="00051943" w:rsidRDefault="00BB31C0" w:rsidP="00051943">
            <w:pPr>
              <w:rPr>
                <w:rFonts w:ascii="Arial Narrow" w:eastAsia="Calibri" w:hAnsi="Arial Narrow" w:cs="Calibri"/>
                <w:bCs/>
                <w:color w:val="808080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273028864"/>
                <w:placeholder>
                  <w:docPart w:val="40A3345860DA40268DB8CE0CF53AB344"/>
                </w:placeholder>
              </w:sdtPr>
              <w:sdtEndPr/>
              <w:sdtContent>
                <w:r w:rsidR="00051943" w:rsidRPr="00051943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  <w:tr w:rsidR="00051943" w:rsidRPr="00051943" w14:paraId="6C05AED7" w14:textId="77777777" w:rsidTr="002036C2">
        <w:tc>
          <w:tcPr>
            <w:tcW w:w="2662" w:type="dxa"/>
          </w:tcPr>
          <w:p w14:paraId="55AC6EA2" w14:textId="77777777" w:rsidR="00051943" w:rsidRPr="00051943" w:rsidRDefault="00051943" w:rsidP="00051943">
            <w:pPr>
              <w:spacing w:line="360" w:lineRule="auto"/>
              <w:rPr>
                <w:rFonts w:ascii="Arial Narrow" w:eastAsia="Calibri" w:hAnsi="Arial Narrow" w:cs="Times New Roman"/>
                <w:lang w:eastAsia="en-NZ"/>
              </w:rPr>
            </w:pPr>
            <w:r w:rsidRPr="00051943">
              <w:rPr>
                <w:rFonts w:ascii="Arial Narrow" w:eastAsia="Calibri" w:hAnsi="Arial Narrow" w:cs="Times New Roman"/>
                <w:lang w:eastAsia="en-NZ"/>
              </w:rPr>
              <w:t>Any additional attendees:</w:t>
            </w:r>
          </w:p>
          <w:p w14:paraId="531D2DFE" w14:textId="77777777" w:rsidR="00051943" w:rsidRPr="00051943" w:rsidRDefault="00051943" w:rsidP="00051943">
            <w:pPr>
              <w:spacing w:line="360" w:lineRule="auto"/>
              <w:rPr>
                <w:rFonts w:ascii="Arial Narrow" w:eastAsia="Calibri" w:hAnsi="Arial Narrow" w:cs="Times New Roman"/>
                <w:lang w:eastAsia="en-NZ"/>
              </w:rPr>
            </w:pPr>
            <w:r w:rsidRPr="00051943">
              <w:rPr>
                <w:rFonts w:ascii="Arial Narrow" w:eastAsia="Calibri" w:hAnsi="Arial Narrow" w:cs="Times New Roman"/>
                <w:lang w:eastAsia="en-NZ"/>
              </w:rPr>
              <w:t>(Supervisors/Director Research)</w:t>
            </w:r>
          </w:p>
        </w:tc>
        <w:tc>
          <w:tcPr>
            <w:tcW w:w="6603" w:type="dxa"/>
          </w:tcPr>
          <w:p w14:paraId="217A4DC1" w14:textId="77777777" w:rsidR="00051943" w:rsidRPr="00051943" w:rsidRDefault="00BB31C0" w:rsidP="00051943">
            <w:pPr>
              <w:rPr>
                <w:rFonts w:ascii="Arial Narrow" w:eastAsia="Calibri" w:hAnsi="Arial Narrow" w:cs="Times New Roman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1290780722"/>
                <w:placeholder>
                  <w:docPart w:val="B32B0DDAFDBD480C913B2E89FFFD0DE3"/>
                </w:placeholder>
                <w:showingPlcHdr/>
              </w:sdtPr>
              <w:sdtEndPr/>
              <w:sdtContent>
                <w:r w:rsidR="00051943" w:rsidRPr="00051943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</w:tbl>
    <w:p w14:paraId="722C0755" w14:textId="1E223C2C" w:rsidR="00051943" w:rsidRDefault="00051943" w:rsidP="00D3345A">
      <w:pPr>
        <w:spacing w:line="276" w:lineRule="auto"/>
        <w:rPr>
          <w:rFonts w:ascii="Arial Narrow" w:eastAsia="Calibri" w:hAnsi="Arial Narrow" w:cs="Times New Roman"/>
          <w:sz w:val="22"/>
          <w:szCs w:val="22"/>
          <w:lang w:val="en-AU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051943" w:rsidRPr="00EF586D" w14:paraId="40320278" w14:textId="77777777" w:rsidTr="002036C2">
        <w:trPr>
          <w:trHeight w:val="5498"/>
        </w:trPr>
        <w:tc>
          <w:tcPr>
            <w:tcW w:w="9355" w:type="dxa"/>
          </w:tcPr>
          <w:p w14:paraId="0565B926" w14:textId="77777777" w:rsidR="00051943" w:rsidRDefault="00051943" w:rsidP="00817EC0">
            <w:pPr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 xml:space="preserve">Overall </w:t>
            </w:r>
            <w:proofErr w:type="gramStart"/>
            <w:r>
              <w:rPr>
                <w:rFonts w:ascii="Arial Narrow" w:hAnsi="Arial Narrow" w:cs="Times New Roman"/>
              </w:rPr>
              <w:t>candidate's  performance</w:t>
            </w:r>
            <w:proofErr w:type="gramEnd"/>
            <w:r>
              <w:rPr>
                <w:rFonts w:ascii="Arial Narrow" w:hAnsi="Arial Narrow" w:cs="Times New Roman"/>
              </w:rPr>
              <w:t xml:space="preserve"> in the oral examination.</w:t>
            </w:r>
          </w:p>
          <w:p w14:paraId="2A7C96FC" w14:textId="77777777" w:rsidR="00051943" w:rsidRDefault="00051943" w:rsidP="00817EC0">
            <w:pPr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 xml:space="preserve">(General comments on </w:t>
            </w:r>
            <w:proofErr w:type="gramStart"/>
            <w:r>
              <w:rPr>
                <w:rFonts w:ascii="Arial Narrow" w:hAnsi="Arial Narrow" w:cs="Times New Roman"/>
              </w:rPr>
              <w:t>candidates</w:t>
            </w:r>
            <w:proofErr w:type="gramEnd"/>
            <w:r>
              <w:rPr>
                <w:rFonts w:ascii="Arial Narrow" w:hAnsi="Arial Narrow" w:cs="Times New Roman"/>
              </w:rPr>
              <w:t xml:space="preserve"> performance in the oral examination)</w:t>
            </w:r>
          </w:p>
          <w:p w14:paraId="08B91386" w14:textId="77777777" w:rsidR="00051943" w:rsidRPr="00EF586D" w:rsidRDefault="00051943" w:rsidP="00817EC0">
            <w:pPr>
              <w:rPr>
                <w:rFonts w:ascii="Arial Narrow" w:hAnsi="Arial Narrow" w:cs="Times New Roman"/>
                <w:b/>
                <w:i/>
              </w:rPr>
            </w:pPr>
          </w:p>
          <w:p w14:paraId="3F2EA437" w14:textId="77777777" w:rsidR="00051943" w:rsidRPr="00EF586D" w:rsidRDefault="00BB31C0" w:rsidP="00817EC0">
            <w:pPr>
              <w:spacing w:line="360" w:lineRule="auto"/>
              <w:rPr>
                <w:rFonts w:ascii="Arial Narrow" w:hAnsi="Arial Narrow" w:cs="Times New Roman"/>
                <w:b/>
                <w:i/>
              </w:rPr>
            </w:pPr>
            <w:sdt>
              <w:sdtPr>
                <w:rPr>
                  <w:rFonts w:ascii="Arial Narrow" w:hAnsi="Arial Narrow" w:cstheme="minorHAnsi"/>
                  <w:bCs/>
                  <w:color w:val="808080" w:themeColor="background1" w:themeShade="80"/>
                </w:rPr>
                <w:id w:val="-1666771812"/>
                <w:placeholder>
                  <w:docPart w:val="E2E62C12DAFE4F6E8B9B7407504F3E8D"/>
                </w:placeholder>
                <w:showingPlcHdr/>
              </w:sdtPr>
              <w:sdtEndPr/>
              <w:sdtContent>
                <w:r w:rsidR="00051943" w:rsidRPr="00EF586D">
                  <w:rPr>
                    <w:rFonts w:ascii="Arial Narrow" w:hAnsi="Arial Narrow"/>
                    <w:color w:val="808080"/>
                  </w:rPr>
                  <w:t>Click here to enter text.</w:t>
                </w:r>
              </w:sdtContent>
            </w:sdt>
            <w:r w:rsidR="00051943" w:rsidRPr="00EF586D">
              <w:rPr>
                <w:rFonts w:ascii="Arial Narrow" w:hAnsi="Arial Narrow" w:cs="Times New Roman"/>
                <w:b/>
                <w:i/>
              </w:rPr>
              <w:t xml:space="preserve"> </w:t>
            </w:r>
          </w:p>
          <w:p w14:paraId="7B5EB615" w14:textId="77777777" w:rsidR="00051943" w:rsidRPr="00EF586D" w:rsidRDefault="00051943" w:rsidP="00817EC0">
            <w:pPr>
              <w:spacing w:line="360" w:lineRule="auto"/>
              <w:rPr>
                <w:rFonts w:ascii="Arial Narrow" w:hAnsi="Arial Narrow" w:cs="Times New Roman"/>
                <w:b/>
                <w:i/>
              </w:rPr>
            </w:pPr>
          </w:p>
          <w:p w14:paraId="418C58A8" w14:textId="420E777D" w:rsidR="00051943" w:rsidRPr="00EF586D" w:rsidRDefault="00051943" w:rsidP="00817EC0">
            <w:pPr>
              <w:spacing w:line="360" w:lineRule="auto"/>
              <w:rPr>
                <w:rFonts w:ascii="Arial Narrow" w:hAnsi="Arial Narrow" w:cs="Times New Roman"/>
                <w:b/>
                <w:i/>
              </w:rPr>
            </w:pPr>
          </w:p>
        </w:tc>
      </w:tr>
    </w:tbl>
    <w:p w14:paraId="226B13DE" w14:textId="00E5E1C0" w:rsidR="00051943" w:rsidRDefault="00051943" w:rsidP="00D3345A">
      <w:pPr>
        <w:spacing w:line="276" w:lineRule="auto"/>
        <w:rPr>
          <w:rFonts w:ascii="Arial Narrow" w:eastAsia="Calibri" w:hAnsi="Arial Narrow" w:cs="Times New Roman"/>
          <w:sz w:val="22"/>
          <w:szCs w:val="22"/>
          <w:lang w:val="en-AU"/>
        </w:rPr>
      </w:pPr>
    </w:p>
    <w:p w14:paraId="0E123BC6" w14:textId="4676AD81" w:rsidR="00051943" w:rsidRDefault="00051943" w:rsidP="00D3345A">
      <w:pPr>
        <w:spacing w:line="276" w:lineRule="auto"/>
        <w:rPr>
          <w:rFonts w:ascii="Arial Narrow" w:eastAsia="Calibri" w:hAnsi="Arial Narrow" w:cs="Times New Roman"/>
          <w:sz w:val="22"/>
          <w:szCs w:val="22"/>
          <w:lang w:val="en-AU"/>
        </w:rPr>
      </w:pPr>
    </w:p>
    <w:p w14:paraId="51EB0E5F" w14:textId="77777777" w:rsidR="00F140DB" w:rsidRDefault="00F140DB" w:rsidP="00D3345A">
      <w:pPr>
        <w:spacing w:line="276" w:lineRule="auto"/>
        <w:rPr>
          <w:rFonts w:ascii="Arial Narrow" w:eastAsia="Calibri" w:hAnsi="Arial Narrow" w:cs="Times New Roman"/>
          <w:sz w:val="22"/>
          <w:szCs w:val="22"/>
          <w:lang w:val="en-AU"/>
        </w:rPr>
      </w:pPr>
    </w:p>
    <w:p w14:paraId="4BCA99D3" w14:textId="367C0600" w:rsidR="00051943" w:rsidRDefault="00051943" w:rsidP="00D3345A">
      <w:pPr>
        <w:spacing w:line="276" w:lineRule="auto"/>
        <w:rPr>
          <w:rFonts w:ascii="Arial Narrow" w:eastAsia="Calibri" w:hAnsi="Arial Narrow" w:cs="Times New Roman"/>
          <w:sz w:val="22"/>
          <w:szCs w:val="22"/>
          <w:lang w:val="en-AU"/>
        </w:rPr>
      </w:pPr>
    </w:p>
    <w:p w14:paraId="4EFEF961" w14:textId="26B1CDBD" w:rsidR="00051943" w:rsidRDefault="00051943" w:rsidP="00D3345A">
      <w:pPr>
        <w:spacing w:line="276" w:lineRule="auto"/>
        <w:rPr>
          <w:rFonts w:ascii="Arial Narrow" w:eastAsia="Calibri" w:hAnsi="Arial Narrow" w:cs="Times New Roman"/>
          <w:sz w:val="22"/>
          <w:szCs w:val="22"/>
          <w:lang w:val="en-AU"/>
        </w:rPr>
      </w:pPr>
    </w:p>
    <w:p w14:paraId="0E2E9ACA" w14:textId="2CF4E3AB" w:rsidR="00051943" w:rsidRDefault="00051943" w:rsidP="00D3345A">
      <w:pPr>
        <w:spacing w:line="276" w:lineRule="auto"/>
        <w:rPr>
          <w:rFonts w:ascii="Arial Narrow" w:eastAsia="Calibri" w:hAnsi="Arial Narrow" w:cs="Times New Roman"/>
          <w:sz w:val="22"/>
          <w:szCs w:val="22"/>
          <w:lang w:val="en-AU"/>
        </w:rPr>
      </w:pPr>
    </w:p>
    <w:p w14:paraId="49CED802" w14:textId="1F41AA1B" w:rsidR="00051943" w:rsidRDefault="00051943" w:rsidP="00D3345A">
      <w:pPr>
        <w:spacing w:line="276" w:lineRule="auto"/>
        <w:rPr>
          <w:rFonts w:ascii="Arial Narrow" w:eastAsia="Calibri" w:hAnsi="Arial Narrow" w:cs="Times New Roman"/>
          <w:sz w:val="22"/>
          <w:szCs w:val="22"/>
          <w:lang w:val="en-AU"/>
        </w:rPr>
      </w:pPr>
    </w:p>
    <w:p w14:paraId="35279E6F" w14:textId="4BF5CCE2" w:rsidR="00051943" w:rsidRDefault="00051943" w:rsidP="00D3345A">
      <w:pPr>
        <w:spacing w:line="276" w:lineRule="auto"/>
        <w:rPr>
          <w:rFonts w:ascii="Arial Narrow" w:eastAsia="Calibri" w:hAnsi="Arial Narrow" w:cs="Times New Roman"/>
          <w:sz w:val="22"/>
          <w:szCs w:val="22"/>
          <w:lang w:val="en-AU"/>
        </w:rPr>
      </w:pPr>
    </w:p>
    <w:p w14:paraId="2FC1DBA9" w14:textId="3B14A8E7" w:rsidR="00051943" w:rsidRDefault="00051943" w:rsidP="00D3345A">
      <w:pPr>
        <w:spacing w:line="276" w:lineRule="auto"/>
        <w:rPr>
          <w:rFonts w:ascii="Arial Narrow" w:eastAsia="Calibri" w:hAnsi="Arial Narrow" w:cs="Times New Roman"/>
          <w:sz w:val="22"/>
          <w:szCs w:val="22"/>
          <w:lang w:val="en-AU"/>
        </w:rPr>
      </w:pPr>
    </w:p>
    <w:p w14:paraId="22A07CD6" w14:textId="01E1EC32" w:rsidR="00051943" w:rsidRDefault="00051943" w:rsidP="00D3345A">
      <w:pPr>
        <w:spacing w:line="276" w:lineRule="auto"/>
        <w:rPr>
          <w:rFonts w:ascii="Arial Narrow" w:eastAsia="Calibri" w:hAnsi="Arial Narrow" w:cs="Times New Roman"/>
          <w:sz w:val="22"/>
          <w:szCs w:val="22"/>
          <w:lang w:val="en-AU"/>
        </w:rPr>
      </w:pPr>
    </w:p>
    <w:p w14:paraId="532EF475" w14:textId="785FEA61" w:rsidR="00051943" w:rsidRPr="00DA7BB3" w:rsidRDefault="00051943" w:rsidP="00DA7BB3">
      <w:pPr>
        <w:shd w:val="clear" w:color="auto" w:fill="002060"/>
        <w:jc w:val="center"/>
        <w:rPr>
          <w:rFonts w:ascii="Arial Narrow" w:eastAsia="Calibri" w:hAnsi="Arial Narrow" w:cs="Times New Roman"/>
          <w:b/>
        </w:rPr>
      </w:pPr>
      <w:r w:rsidRPr="00051943">
        <w:rPr>
          <w:rFonts w:ascii="Arial Narrow" w:eastAsia="Calibri" w:hAnsi="Arial Narrow" w:cs="Times New Roman"/>
          <w:b/>
        </w:rPr>
        <w:t>EXAMINERS’ RECOMMENDATION</w:t>
      </w:r>
    </w:p>
    <w:tbl>
      <w:tblPr>
        <w:tblStyle w:val="TableGrid"/>
        <w:tblW w:w="10350" w:type="dxa"/>
        <w:tblInd w:w="-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"/>
        <w:gridCol w:w="7417"/>
        <w:gridCol w:w="1513"/>
        <w:gridCol w:w="880"/>
      </w:tblGrid>
      <w:tr w:rsidR="00051943" w:rsidRPr="00051943" w14:paraId="70F217D3" w14:textId="77777777" w:rsidTr="00051943">
        <w:trPr>
          <w:gridAfter w:val="1"/>
          <w:wAfter w:w="880" w:type="dxa"/>
        </w:trPr>
        <w:tc>
          <w:tcPr>
            <w:tcW w:w="7957" w:type="dxa"/>
            <w:gridSpan w:val="2"/>
          </w:tcPr>
          <w:p w14:paraId="3E8AC869" w14:textId="77777777" w:rsidR="00051943" w:rsidRPr="00051943" w:rsidRDefault="00051943" w:rsidP="00051943">
            <w:pPr>
              <w:spacing w:after="200" w:line="276" w:lineRule="auto"/>
              <w:jc w:val="both"/>
              <w:rPr>
                <w:rFonts w:ascii="Arial Narrow" w:eastAsia="Calibri" w:hAnsi="Arial Narrow" w:cs="Times New Roman"/>
              </w:rPr>
            </w:pPr>
          </w:p>
          <w:p w14:paraId="6D374061" w14:textId="77777777" w:rsidR="00051943" w:rsidRPr="00051943" w:rsidRDefault="00051943" w:rsidP="00051943">
            <w:pPr>
              <w:spacing w:after="200" w:line="276" w:lineRule="auto"/>
              <w:ind w:left="-100"/>
              <w:jc w:val="both"/>
              <w:rPr>
                <w:rFonts w:ascii="Arial Narrow" w:eastAsia="Calibri" w:hAnsi="Arial Narrow" w:cs="Times New Roman"/>
              </w:rPr>
            </w:pPr>
            <w:r w:rsidRPr="00051943">
              <w:rPr>
                <w:rFonts w:ascii="Arial Narrow" w:eastAsia="Calibri" w:hAnsi="Arial Narrow" w:cs="Times New Roman"/>
              </w:rPr>
              <w:t>Based on the assessment and oral examination, the examiners recommend:</w:t>
            </w:r>
          </w:p>
          <w:p w14:paraId="7BADBA14" w14:textId="77777777" w:rsidR="00051943" w:rsidRPr="00051943" w:rsidRDefault="00051943" w:rsidP="00051943">
            <w:pPr>
              <w:spacing w:after="200" w:line="276" w:lineRule="auto"/>
              <w:ind w:left="-100"/>
              <w:jc w:val="both"/>
              <w:rPr>
                <w:rFonts w:ascii="Arial Narrow" w:eastAsia="Calibri" w:hAnsi="Arial Narrow" w:cs="Times New Roman"/>
              </w:rPr>
            </w:pPr>
          </w:p>
        </w:tc>
        <w:tc>
          <w:tcPr>
            <w:tcW w:w="1513" w:type="dxa"/>
            <w:vAlign w:val="bottom"/>
          </w:tcPr>
          <w:p w14:paraId="52C88062" w14:textId="77777777" w:rsidR="00051943" w:rsidRPr="00051943" w:rsidRDefault="00051943" w:rsidP="00051943">
            <w:pPr>
              <w:spacing w:after="200" w:line="276" w:lineRule="auto"/>
              <w:jc w:val="center"/>
              <w:rPr>
                <w:rFonts w:ascii="Arial Narrow" w:eastAsia="Calibri" w:hAnsi="Arial Narrow" w:cs="Times New Roman"/>
                <w:i/>
                <w:lang w:eastAsia="en-NZ"/>
              </w:rPr>
            </w:pPr>
            <w:r w:rsidRPr="00051943">
              <w:rPr>
                <w:rFonts w:ascii="Arial Narrow" w:eastAsia="Calibri" w:hAnsi="Arial Narrow" w:cs="Times New Roman"/>
                <w:i/>
              </w:rPr>
              <w:t>Please select ONE of the following boxes only</w:t>
            </w:r>
          </w:p>
        </w:tc>
      </w:tr>
      <w:tr w:rsidR="00051943" w:rsidRPr="00DA2A30" w14:paraId="43EBF346" w14:textId="77777777" w:rsidTr="0005194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40" w:type="dxa"/>
            <w:tcBorders>
              <w:top w:val="single" w:sz="4" w:space="0" w:color="auto"/>
            </w:tcBorders>
          </w:tcPr>
          <w:p w14:paraId="2E1F3DFD" w14:textId="77777777" w:rsidR="00051943" w:rsidRPr="00DA2A30" w:rsidRDefault="00051943" w:rsidP="00817EC0">
            <w:pPr>
              <w:jc w:val="center"/>
              <w:rPr>
                <w:rFonts w:ascii="Arial Narrow" w:hAnsi="Arial Narrow" w:cs="Times New Roman"/>
                <w:lang w:eastAsia="en-NZ"/>
              </w:rPr>
            </w:pPr>
            <w:r w:rsidRPr="00DA2A30">
              <w:rPr>
                <w:rFonts w:ascii="Arial Narrow" w:hAnsi="Arial Narrow" w:cs="Times New Roman"/>
                <w:lang w:eastAsia="en-NZ"/>
              </w:rPr>
              <w:t>i</w:t>
            </w:r>
          </w:p>
        </w:tc>
        <w:tc>
          <w:tcPr>
            <w:tcW w:w="7417" w:type="dxa"/>
            <w:tcBorders>
              <w:top w:val="single" w:sz="4" w:space="0" w:color="auto"/>
            </w:tcBorders>
          </w:tcPr>
          <w:p w14:paraId="7F99EA59" w14:textId="77777777" w:rsidR="00051943" w:rsidRPr="00DA2A30" w:rsidRDefault="00051943" w:rsidP="00817EC0">
            <w:pPr>
              <w:jc w:val="both"/>
              <w:rPr>
                <w:rFonts w:ascii="Arial Narrow" w:hAnsi="Arial Narrow" w:cs="Times New Roman"/>
                <w:lang w:eastAsia="en-NZ"/>
              </w:rPr>
            </w:pPr>
            <w:r w:rsidRPr="00DA2A30">
              <w:rPr>
                <w:rFonts w:ascii="Arial Narrow" w:hAnsi="Arial Narrow" w:cs="Times New Roman"/>
                <w:lang w:eastAsia="en-NZ"/>
              </w:rPr>
              <w:t>T</w:t>
            </w:r>
            <w:r>
              <w:rPr>
                <w:rFonts w:ascii="Arial Narrow" w:hAnsi="Arial Narrow" w:cs="Times New Roman"/>
                <w:lang w:eastAsia="en-NZ"/>
              </w:rPr>
              <w:t>he degree in which the candidate enrolled shall be awarded</w:t>
            </w:r>
          </w:p>
        </w:tc>
        <w:sdt>
          <w:sdtPr>
            <w:rPr>
              <w:rFonts w:ascii="Arial Narrow" w:hAnsi="Arial Narrow" w:cs="Times New Roman"/>
              <w:lang w:eastAsia="en-NZ"/>
            </w:rPr>
            <w:id w:val="-90722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93" w:type="dxa"/>
                <w:gridSpan w:val="2"/>
                <w:tcBorders>
                  <w:top w:val="single" w:sz="4" w:space="0" w:color="auto"/>
                </w:tcBorders>
                <w:vAlign w:val="center"/>
              </w:tcPr>
              <w:p w14:paraId="4EC0578F" w14:textId="77777777" w:rsidR="00051943" w:rsidRPr="00DA2A30" w:rsidRDefault="00051943" w:rsidP="00817EC0">
                <w:pPr>
                  <w:jc w:val="center"/>
                  <w:rPr>
                    <w:rFonts w:ascii="Arial Narrow" w:hAnsi="Arial Narrow" w:cs="Times New Roman"/>
                    <w:lang w:eastAsia="en-NZ"/>
                  </w:rPr>
                </w:pPr>
                <w:r w:rsidRPr="00DA2A30">
                  <w:rPr>
                    <w:rFonts w:ascii="Segoe UI Symbol" w:eastAsia="MS Gothic" w:hAnsi="Segoe UI Symbol" w:cs="Segoe UI Symbol"/>
                    <w:lang w:eastAsia="en-NZ"/>
                  </w:rPr>
                  <w:t>☐</w:t>
                </w:r>
              </w:p>
            </w:tc>
          </w:sdtContent>
        </w:sdt>
      </w:tr>
      <w:tr w:rsidR="00051943" w:rsidRPr="00DA2A30" w14:paraId="787357CA" w14:textId="77777777" w:rsidTr="0005194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842"/>
        </w:trPr>
        <w:tc>
          <w:tcPr>
            <w:tcW w:w="540" w:type="dxa"/>
          </w:tcPr>
          <w:p w14:paraId="4DE0949A" w14:textId="77777777" w:rsidR="00051943" w:rsidRPr="00DA2A30" w:rsidRDefault="00051943" w:rsidP="00817EC0">
            <w:pPr>
              <w:jc w:val="center"/>
              <w:rPr>
                <w:rFonts w:ascii="Arial Narrow" w:hAnsi="Arial Narrow" w:cs="Times New Roman"/>
                <w:lang w:eastAsia="en-NZ"/>
              </w:rPr>
            </w:pPr>
            <w:r w:rsidRPr="00DA2A30">
              <w:rPr>
                <w:rFonts w:ascii="Arial Narrow" w:hAnsi="Arial Narrow" w:cs="Times New Roman"/>
                <w:lang w:eastAsia="en-NZ"/>
              </w:rPr>
              <w:t>ii</w:t>
            </w:r>
          </w:p>
        </w:tc>
        <w:tc>
          <w:tcPr>
            <w:tcW w:w="7417" w:type="dxa"/>
          </w:tcPr>
          <w:p w14:paraId="3BB1BF6C" w14:textId="77777777" w:rsidR="00051943" w:rsidRPr="00DA2A30" w:rsidRDefault="00051943" w:rsidP="00817EC0">
            <w:pPr>
              <w:jc w:val="both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 xml:space="preserve">The degree shall be awarded upon fulfilling the requirements of minor corrections suggested by the </w:t>
            </w:r>
            <w:proofErr w:type="gramStart"/>
            <w:r>
              <w:rPr>
                <w:rFonts w:ascii="Arial Narrow" w:hAnsi="Arial Narrow" w:cs="Times New Roman"/>
              </w:rPr>
              <w:t>examiners  to</w:t>
            </w:r>
            <w:proofErr w:type="gramEnd"/>
            <w:r>
              <w:rPr>
                <w:rFonts w:ascii="Arial Narrow" w:hAnsi="Arial Narrow" w:cs="Times New Roman"/>
              </w:rPr>
              <w:t xml:space="preserve"> the thesis and or any related component of the thesis, including the creative works to the satisfaction of the examiner or a person nominated by the examiner </w:t>
            </w:r>
            <w:r w:rsidRPr="00DA2A30">
              <w:rPr>
                <w:rFonts w:ascii="Arial Narrow" w:hAnsi="Arial Narrow" w:cs="Times New Roman"/>
              </w:rPr>
              <w:t xml:space="preserve">within: </w:t>
            </w:r>
            <w:r w:rsidRPr="00DA2A30">
              <w:rPr>
                <w:rFonts w:ascii="Arial Narrow" w:hAnsi="Arial Narrow" w:cs="Times New Roman"/>
                <w:i/>
              </w:rPr>
              <w:t>[please select one]</w:t>
            </w:r>
            <w:r w:rsidRPr="00DA2A30">
              <w:rPr>
                <w:rFonts w:ascii="Arial Narrow" w:hAnsi="Arial Narrow" w:cs="Times New Roman"/>
              </w:rPr>
              <w:t xml:space="preserve"> </w:t>
            </w:r>
          </w:p>
          <w:p w14:paraId="2D096628" w14:textId="77777777" w:rsidR="00051943" w:rsidRPr="00DA2A30" w:rsidRDefault="00051943" w:rsidP="00817EC0">
            <w:pPr>
              <w:jc w:val="both"/>
              <w:rPr>
                <w:rFonts w:ascii="Arial Narrow" w:hAnsi="Arial Narrow" w:cs="Times New Roman"/>
              </w:rPr>
            </w:pPr>
          </w:p>
          <w:p w14:paraId="5CA0D0CA" w14:textId="77777777" w:rsidR="00051943" w:rsidRPr="00DA2A30" w:rsidRDefault="00BB31C0" w:rsidP="00817EC0">
            <w:pPr>
              <w:jc w:val="both"/>
              <w:rPr>
                <w:rFonts w:ascii="Arial Narrow" w:hAnsi="Arial Narrow" w:cs="Times New Roman"/>
              </w:rPr>
            </w:pPr>
            <w:sdt>
              <w:sdtPr>
                <w:rPr>
                  <w:rFonts w:ascii="Arial Narrow" w:hAnsi="Arial Narrow" w:cs="Times New Roman"/>
                </w:rPr>
                <w:id w:val="529690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1943" w:rsidRPr="00DA2A3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51943" w:rsidRPr="00DA2A30">
              <w:rPr>
                <w:rFonts w:ascii="Arial Narrow" w:hAnsi="Arial Narrow" w:cs="Times New Roman"/>
              </w:rPr>
              <w:t xml:space="preserve"> 1 month                         </w:t>
            </w:r>
            <w:sdt>
              <w:sdtPr>
                <w:rPr>
                  <w:rFonts w:ascii="Arial Narrow" w:hAnsi="Arial Narrow" w:cs="Times New Roman"/>
                </w:rPr>
                <w:id w:val="764194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1943" w:rsidRPr="00DA2A3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51943" w:rsidRPr="00DA2A30">
              <w:rPr>
                <w:rFonts w:ascii="Arial Narrow" w:hAnsi="Arial Narrow" w:cs="Times New Roman"/>
              </w:rPr>
              <w:t xml:space="preserve"> 2 months                         </w:t>
            </w:r>
            <w:sdt>
              <w:sdtPr>
                <w:rPr>
                  <w:rFonts w:ascii="Arial Narrow" w:hAnsi="Arial Narrow" w:cs="Times New Roman"/>
                </w:rPr>
                <w:id w:val="1053510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1943" w:rsidRPr="00DA2A3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51943" w:rsidRPr="00DA2A30">
              <w:rPr>
                <w:rFonts w:ascii="Arial Narrow" w:hAnsi="Arial Narrow" w:cs="Times New Roman"/>
              </w:rPr>
              <w:t xml:space="preserve"> 3 months </w:t>
            </w:r>
          </w:p>
          <w:p w14:paraId="2076C16F" w14:textId="77777777" w:rsidR="00051943" w:rsidRPr="00DA2A30" w:rsidRDefault="00051943" w:rsidP="00817EC0">
            <w:pPr>
              <w:jc w:val="both"/>
              <w:rPr>
                <w:rFonts w:ascii="Arial Narrow" w:hAnsi="Arial Narrow" w:cs="Times New Roman"/>
              </w:rPr>
            </w:pPr>
          </w:p>
          <w:p w14:paraId="06E76FF5" w14:textId="77777777" w:rsidR="00051943" w:rsidRPr="00DA2A30" w:rsidRDefault="00051943" w:rsidP="00817EC0">
            <w:pPr>
              <w:jc w:val="both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The Independent Chair should clearly outline all the corrections and a time frame for its completion by the candidate. Any correction/s suggested by the examiners shall be completed by the student and approved by the:</w:t>
            </w:r>
            <w:r w:rsidRPr="00DA2A30">
              <w:rPr>
                <w:rFonts w:ascii="Arial Narrow" w:hAnsi="Arial Narrow" w:cs="Times New Roman"/>
              </w:rPr>
              <w:t xml:space="preserve"> </w:t>
            </w:r>
          </w:p>
          <w:p w14:paraId="77BEB90E" w14:textId="77777777" w:rsidR="00051943" w:rsidRPr="00DA2A30" w:rsidRDefault="00051943" w:rsidP="00817EC0">
            <w:pPr>
              <w:jc w:val="both"/>
              <w:rPr>
                <w:rFonts w:ascii="Arial Narrow" w:hAnsi="Arial Narrow" w:cs="Times New Roman"/>
              </w:rPr>
            </w:pPr>
          </w:p>
          <w:p w14:paraId="6ACE50FC" w14:textId="21FDE499" w:rsidR="00051943" w:rsidRPr="00DA2A30" w:rsidRDefault="00BB31C0" w:rsidP="00817EC0">
            <w:pPr>
              <w:jc w:val="both"/>
              <w:rPr>
                <w:rFonts w:ascii="Arial Narrow" w:hAnsi="Arial Narrow" w:cs="Times New Roman"/>
              </w:rPr>
            </w:pPr>
            <w:sdt>
              <w:sdtPr>
                <w:rPr>
                  <w:rFonts w:ascii="Arial Narrow" w:hAnsi="Arial Narrow" w:cs="Times New Roman"/>
                </w:rPr>
                <w:id w:val="-1866667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14F2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051943" w:rsidRPr="00DA2A30">
              <w:rPr>
                <w:rFonts w:ascii="Arial Narrow" w:hAnsi="Arial Narrow" w:cs="Times New Roman"/>
              </w:rPr>
              <w:t xml:space="preserve"> Oral Examiner</w:t>
            </w:r>
            <w:r w:rsidR="00051943">
              <w:rPr>
                <w:rFonts w:ascii="Arial Narrow" w:hAnsi="Arial Narrow" w:cs="Times New Roman"/>
              </w:rPr>
              <w:t>/s or Nominee</w:t>
            </w:r>
            <w:r w:rsidR="00051943" w:rsidRPr="00DA2A30">
              <w:rPr>
                <w:rFonts w:ascii="Arial Narrow" w:hAnsi="Arial Narrow" w:cs="Times New Roman"/>
              </w:rPr>
              <w:t xml:space="preserve">              </w:t>
            </w:r>
            <w:sdt>
              <w:sdtPr>
                <w:rPr>
                  <w:rFonts w:ascii="Arial Narrow" w:hAnsi="Arial Narrow" w:cs="Times New Roman"/>
                </w:rPr>
                <w:id w:val="-1048526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1943" w:rsidRPr="00DA2A3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51943" w:rsidRPr="00DA2A30">
              <w:rPr>
                <w:rFonts w:ascii="Arial Narrow" w:hAnsi="Arial Narrow" w:cs="Times New Roman"/>
              </w:rPr>
              <w:t xml:space="preserve"> </w:t>
            </w:r>
            <w:r w:rsidR="00051943">
              <w:rPr>
                <w:rFonts w:ascii="Arial Narrow" w:hAnsi="Arial Narrow" w:cs="Times New Roman"/>
              </w:rPr>
              <w:t>Senior</w:t>
            </w:r>
            <w:r w:rsidR="00051943" w:rsidRPr="00DA2A30">
              <w:rPr>
                <w:rFonts w:ascii="Arial Narrow" w:hAnsi="Arial Narrow" w:cs="Times New Roman"/>
              </w:rPr>
              <w:t xml:space="preserve"> Supervisor            </w:t>
            </w:r>
            <w:sdt>
              <w:sdtPr>
                <w:rPr>
                  <w:rFonts w:ascii="Arial Narrow" w:hAnsi="Arial Narrow" w:cs="Times New Roman"/>
                </w:rPr>
                <w:id w:val="1466246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1943" w:rsidRPr="00DA2A3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51943" w:rsidRPr="00DA2A30">
              <w:rPr>
                <w:rFonts w:ascii="Arial Narrow" w:hAnsi="Arial Narrow" w:cs="Times New Roman"/>
              </w:rPr>
              <w:t xml:space="preserve"> H</w:t>
            </w:r>
            <w:r w:rsidR="00051943">
              <w:rPr>
                <w:rFonts w:ascii="Arial Narrow" w:hAnsi="Arial Narrow" w:cs="Times New Roman"/>
              </w:rPr>
              <w:t xml:space="preserve">igher </w:t>
            </w:r>
            <w:r w:rsidR="00051943" w:rsidRPr="00DA2A30">
              <w:rPr>
                <w:rFonts w:ascii="Arial Narrow" w:hAnsi="Arial Narrow" w:cs="Times New Roman"/>
              </w:rPr>
              <w:t>D</w:t>
            </w:r>
            <w:r w:rsidR="00051943">
              <w:rPr>
                <w:rFonts w:ascii="Arial Narrow" w:hAnsi="Arial Narrow" w:cs="Times New Roman"/>
              </w:rPr>
              <w:t xml:space="preserve">egree by </w:t>
            </w:r>
            <w:r w:rsidR="00051943" w:rsidRPr="00DA2A30">
              <w:rPr>
                <w:rFonts w:ascii="Arial Narrow" w:hAnsi="Arial Narrow" w:cs="Times New Roman"/>
              </w:rPr>
              <w:t>R</w:t>
            </w:r>
            <w:r w:rsidR="00051943">
              <w:rPr>
                <w:rFonts w:ascii="Arial Narrow" w:hAnsi="Arial Narrow" w:cs="Times New Roman"/>
              </w:rPr>
              <w:t xml:space="preserve">esearch Committee Nominee </w:t>
            </w:r>
          </w:p>
          <w:p w14:paraId="7D61241A" w14:textId="6625CA51" w:rsidR="00051943" w:rsidRPr="00DA7BB3" w:rsidRDefault="00BB31C0" w:rsidP="00817EC0">
            <w:pPr>
              <w:jc w:val="both"/>
              <w:rPr>
                <w:rFonts w:ascii="Arial Narrow" w:hAnsi="Arial Narrow" w:cs="Times New Roman"/>
              </w:rPr>
            </w:pPr>
            <w:sdt>
              <w:sdtPr>
                <w:rPr>
                  <w:rFonts w:ascii="Arial Narrow" w:hAnsi="Arial Narrow" w:cs="Times New Roman"/>
                </w:rPr>
                <w:id w:val="2054117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1943" w:rsidRPr="00DA2A3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51943" w:rsidRPr="00DA2A30">
              <w:rPr>
                <w:rFonts w:ascii="Arial Narrow" w:hAnsi="Arial Narrow" w:cs="Times New Roman"/>
              </w:rPr>
              <w:t xml:space="preserve"> </w:t>
            </w:r>
            <w:r w:rsidR="00051943">
              <w:rPr>
                <w:rFonts w:ascii="Arial Narrow" w:hAnsi="Arial Narrow" w:cs="Times New Roman"/>
              </w:rPr>
              <w:t>Pro Vice Chancellor Research</w:t>
            </w:r>
            <w:r w:rsidR="00051943" w:rsidRPr="00DA2A30">
              <w:rPr>
                <w:rFonts w:ascii="Arial Narrow" w:hAnsi="Arial Narrow" w:cs="Times New Roman"/>
              </w:rPr>
              <w:t xml:space="preserve"> </w:t>
            </w:r>
            <w:r w:rsidR="00416A22">
              <w:rPr>
                <w:rFonts w:ascii="Arial Narrow" w:hAnsi="Arial Narrow" w:cs="Times New Roman"/>
              </w:rPr>
              <w:t>&amp; Innovation</w:t>
            </w:r>
            <w:r w:rsidR="00051943" w:rsidRPr="00DA2A30">
              <w:rPr>
                <w:rFonts w:ascii="Arial Narrow" w:hAnsi="Arial Narrow" w:cs="Times New Roman"/>
              </w:rPr>
              <w:t xml:space="preserve">             </w:t>
            </w:r>
            <w:sdt>
              <w:sdtPr>
                <w:rPr>
                  <w:rFonts w:ascii="Arial Narrow" w:hAnsi="Arial Narrow" w:cs="Times New Roman"/>
                </w:rPr>
                <w:id w:val="53443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1943" w:rsidRPr="00DA2A3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51943" w:rsidRPr="00DA2A30">
              <w:rPr>
                <w:rFonts w:ascii="Arial Narrow" w:hAnsi="Arial Narrow" w:cs="Times New Roman"/>
              </w:rPr>
              <w:t xml:space="preserve"> </w:t>
            </w:r>
            <w:r w:rsidR="00051943">
              <w:rPr>
                <w:rFonts w:ascii="Arial Narrow" w:hAnsi="Arial Narrow" w:cs="Times New Roman"/>
              </w:rPr>
              <w:t xml:space="preserve">Both Examiners </w:t>
            </w:r>
            <w:r w:rsidR="00051943" w:rsidRPr="00DA2A30">
              <w:rPr>
                <w:rFonts w:ascii="Arial Narrow" w:hAnsi="Arial Narrow" w:cs="Times New Roman"/>
              </w:rPr>
              <w:t xml:space="preserve"> </w:t>
            </w:r>
          </w:p>
        </w:tc>
        <w:sdt>
          <w:sdtPr>
            <w:rPr>
              <w:rFonts w:ascii="Arial Narrow" w:hAnsi="Arial Narrow" w:cs="Times New Roman"/>
              <w:lang w:eastAsia="en-NZ"/>
            </w:rPr>
            <w:id w:val="-6109697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93" w:type="dxa"/>
                <w:gridSpan w:val="2"/>
                <w:vAlign w:val="center"/>
              </w:tcPr>
              <w:p w14:paraId="12B3027E" w14:textId="42ACDD7A" w:rsidR="00051943" w:rsidRPr="00DA2A30" w:rsidRDefault="00051943" w:rsidP="00817EC0">
                <w:pPr>
                  <w:jc w:val="center"/>
                  <w:rPr>
                    <w:rFonts w:ascii="Arial Narrow" w:hAnsi="Arial Narrow" w:cs="Times New Roman"/>
                    <w:lang w:eastAsia="en-NZ"/>
                  </w:rPr>
                </w:pPr>
                <w:r>
                  <w:rPr>
                    <w:rFonts w:ascii="MS Gothic" w:eastAsia="MS Gothic" w:hAnsi="MS Gothic" w:cs="Times New Roman" w:hint="eastAsia"/>
                    <w:lang w:eastAsia="en-NZ"/>
                  </w:rPr>
                  <w:t>☐</w:t>
                </w:r>
              </w:p>
            </w:tc>
          </w:sdtContent>
        </w:sdt>
      </w:tr>
      <w:tr w:rsidR="00051943" w:rsidRPr="00DA2A30" w14:paraId="579F887A" w14:textId="77777777" w:rsidTr="0005194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40" w:type="dxa"/>
          </w:tcPr>
          <w:p w14:paraId="7BFBCD2D" w14:textId="77777777" w:rsidR="00051943" w:rsidRPr="00DA2A30" w:rsidRDefault="00051943" w:rsidP="00817EC0">
            <w:pPr>
              <w:jc w:val="center"/>
              <w:rPr>
                <w:rFonts w:ascii="Arial Narrow" w:hAnsi="Arial Narrow" w:cs="Times New Roman"/>
                <w:lang w:eastAsia="en-NZ"/>
              </w:rPr>
            </w:pPr>
            <w:r>
              <w:rPr>
                <w:rFonts w:ascii="Arial Narrow" w:hAnsi="Arial Narrow" w:cs="Times New Roman"/>
                <w:lang w:eastAsia="en-NZ"/>
              </w:rPr>
              <w:t>iii</w:t>
            </w:r>
          </w:p>
        </w:tc>
        <w:tc>
          <w:tcPr>
            <w:tcW w:w="7417" w:type="dxa"/>
          </w:tcPr>
          <w:p w14:paraId="10137F0B" w14:textId="7AF9292E" w:rsidR="00051943" w:rsidRPr="00DA2A30" w:rsidRDefault="00051943" w:rsidP="00817EC0">
            <w:pPr>
              <w:jc w:val="both"/>
              <w:rPr>
                <w:rFonts w:ascii="Arial Narrow" w:hAnsi="Arial Narrow" w:cs="Times New Roman"/>
              </w:rPr>
            </w:pPr>
            <w:r w:rsidRPr="00DA2A30">
              <w:rPr>
                <w:rFonts w:ascii="Arial Narrow" w:hAnsi="Arial Narrow" w:cs="Times New Roman"/>
              </w:rPr>
              <w:t>To refer the thesis to the appropriate authority within the University for consideration of the award of another degree.</w:t>
            </w:r>
          </w:p>
        </w:tc>
        <w:sdt>
          <w:sdtPr>
            <w:rPr>
              <w:rFonts w:ascii="Arial Narrow" w:hAnsi="Arial Narrow" w:cs="Times New Roman"/>
              <w:lang w:eastAsia="en-NZ"/>
            </w:rPr>
            <w:id w:val="16081559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93" w:type="dxa"/>
                <w:gridSpan w:val="2"/>
                <w:vAlign w:val="center"/>
              </w:tcPr>
              <w:p w14:paraId="56FD89E2" w14:textId="77777777" w:rsidR="00051943" w:rsidRPr="00DA2A30" w:rsidRDefault="00051943" w:rsidP="00817EC0">
                <w:pPr>
                  <w:jc w:val="center"/>
                  <w:rPr>
                    <w:rFonts w:ascii="Arial Narrow" w:hAnsi="Arial Narrow" w:cs="Times New Roman"/>
                    <w:lang w:eastAsia="en-NZ"/>
                  </w:rPr>
                </w:pPr>
                <w:r w:rsidRPr="00DA2A30">
                  <w:rPr>
                    <w:rFonts w:ascii="Segoe UI Symbol" w:eastAsia="MS Gothic" w:hAnsi="Segoe UI Symbol" w:cs="Segoe UI Symbol"/>
                    <w:lang w:eastAsia="en-NZ"/>
                  </w:rPr>
                  <w:t>☐</w:t>
                </w:r>
              </w:p>
            </w:tc>
          </w:sdtContent>
        </w:sdt>
      </w:tr>
      <w:tr w:rsidR="00051943" w:rsidRPr="00DA2A30" w14:paraId="002FD548" w14:textId="77777777" w:rsidTr="0005194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40" w:type="dxa"/>
          </w:tcPr>
          <w:p w14:paraId="1E43A74F" w14:textId="77777777" w:rsidR="00051943" w:rsidRPr="00DA2A30" w:rsidRDefault="00051943" w:rsidP="00817EC0">
            <w:pPr>
              <w:jc w:val="center"/>
              <w:rPr>
                <w:rFonts w:ascii="Arial Narrow" w:hAnsi="Arial Narrow" w:cs="Times New Roman"/>
                <w:lang w:eastAsia="en-NZ"/>
              </w:rPr>
            </w:pPr>
            <w:r>
              <w:rPr>
                <w:rFonts w:ascii="Arial Narrow" w:hAnsi="Arial Narrow" w:cs="Times New Roman"/>
                <w:lang w:eastAsia="en-NZ"/>
              </w:rPr>
              <w:t>iv</w:t>
            </w:r>
          </w:p>
        </w:tc>
        <w:tc>
          <w:tcPr>
            <w:tcW w:w="7417" w:type="dxa"/>
          </w:tcPr>
          <w:p w14:paraId="24764643" w14:textId="77777777" w:rsidR="00051943" w:rsidRPr="00DA2A30" w:rsidRDefault="00051943" w:rsidP="00817EC0">
            <w:pPr>
              <w:jc w:val="both"/>
              <w:rPr>
                <w:rFonts w:ascii="Arial Narrow" w:hAnsi="Arial Narrow" w:cs="Times New Roman"/>
                <w:lang w:eastAsia="en-NZ"/>
              </w:rPr>
            </w:pPr>
            <w:r w:rsidRPr="00DA2A30">
              <w:rPr>
                <w:rFonts w:ascii="Arial Narrow" w:hAnsi="Arial Narrow" w:cs="Times New Roman"/>
              </w:rPr>
              <w:t>Not to award the degree.</w:t>
            </w:r>
          </w:p>
        </w:tc>
        <w:sdt>
          <w:sdtPr>
            <w:rPr>
              <w:rFonts w:ascii="Arial Narrow" w:hAnsi="Arial Narrow" w:cs="Times New Roman"/>
              <w:lang w:eastAsia="en-NZ"/>
            </w:rPr>
            <w:id w:val="6551142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93" w:type="dxa"/>
                <w:gridSpan w:val="2"/>
                <w:vAlign w:val="center"/>
              </w:tcPr>
              <w:p w14:paraId="68723388" w14:textId="77777777" w:rsidR="00051943" w:rsidRPr="00DA2A30" w:rsidRDefault="00051943" w:rsidP="00817EC0">
                <w:pPr>
                  <w:jc w:val="center"/>
                  <w:rPr>
                    <w:rFonts w:ascii="Arial Narrow" w:hAnsi="Arial Narrow" w:cs="Times New Roman"/>
                    <w:lang w:eastAsia="en-NZ"/>
                  </w:rPr>
                </w:pPr>
                <w:r w:rsidRPr="00DA2A30">
                  <w:rPr>
                    <w:rFonts w:ascii="Segoe UI Symbol" w:eastAsia="MS Gothic" w:hAnsi="Segoe UI Symbol" w:cs="Segoe UI Symbol"/>
                    <w:lang w:eastAsia="en-NZ"/>
                  </w:rPr>
                  <w:t>☐</w:t>
                </w:r>
              </w:p>
            </w:tc>
          </w:sdtContent>
        </w:sdt>
      </w:tr>
    </w:tbl>
    <w:p w14:paraId="45A51B85" w14:textId="3DE23E07" w:rsidR="00051943" w:rsidRDefault="00051943" w:rsidP="00D3345A">
      <w:pPr>
        <w:spacing w:line="276" w:lineRule="auto"/>
        <w:rPr>
          <w:rFonts w:ascii="Arial Narrow" w:eastAsia="Calibri" w:hAnsi="Arial Narrow" w:cs="Times New Roman"/>
          <w:sz w:val="22"/>
          <w:szCs w:val="22"/>
          <w:u w:val="single"/>
          <w:lang w:val="en-AU"/>
        </w:rPr>
      </w:pPr>
    </w:p>
    <w:p w14:paraId="42A0C63E" w14:textId="77777777" w:rsidR="00051943" w:rsidRPr="00051943" w:rsidRDefault="00051943" w:rsidP="00051943">
      <w:pPr>
        <w:spacing w:line="360" w:lineRule="auto"/>
        <w:jc w:val="both"/>
        <w:rPr>
          <w:rFonts w:ascii="Arial Narrow" w:eastAsia="Calibri" w:hAnsi="Arial Narrow" w:cs="Times New Roman"/>
          <w:sz w:val="22"/>
          <w:szCs w:val="22"/>
          <w:lang w:eastAsia="en-NZ"/>
        </w:rPr>
      </w:pPr>
      <w:r w:rsidRPr="00051943">
        <w:rPr>
          <w:rFonts w:ascii="Arial Narrow" w:eastAsia="Calibri" w:hAnsi="Arial Narrow" w:cs="Times New Roman"/>
          <w:sz w:val="22"/>
          <w:szCs w:val="22"/>
          <w:lang w:eastAsia="en-NZ"/>
        </w:rPr>
        <w:t>Signed: ……………………………………………………………………</w:t>
      </w:r>
      <w:r w:rsidRPr="00051943">
        <w:rPr>
          <w:rFonts w:ascii="Arial Narrow" w:eastAsia="Calibri" w:hAnsi="Arial Narrow" w:cs="Times New Roman"/>
          <w:sz w:val="22"/>
          <w:szCs w:val="22"/>
          <w:lang w:eastAsia="en-NZ"/>
        </w:rPr>
        <w:tab/>
      </w:r>
      <w:r w:rsidRPr="00051943">
        <w:rPr>
          <w:rFonts w:ascii="Arial Narrow" w:eastAsia="Calibri" w:hAnsi="Arial Narrow" w:cs="Times New Roman"/>
          <w:sz w:val="22"/>
          <w:szCs w:val="22"/>
          <w:lang w:eastAsia="en-NZ"/>
        </w:rPr>
        <w:tab/>
        <w:t xml:space="preserve">Date: </w:t>
      </w:r>
      <w:sdt>
        <w:sdtPr>
          <w:rPr>
            <w:rFonts w:ascii="Arial Narrow" w:eastAsia="Calibri" w:hAnsi="Arial Narrow" w:cs="Times New Roman"/>
            <w:bCs/>
            <w:sz w:val="22"/>
            <w:szCs w:val="22"/>
          </w:rPr>
          <w:id w:val="-1686433219"/>
          <w:placeholder>
            <w:docPart w:val="D9644149C99E49A0AEFB7D308C91A32F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051943">
            <w:rPr>
              <w:rFonts w:ascii="Arial Narrow" w:eastAsia="Calibri" w:hAnsi="Arial Narrow" w:cs="Times New Roman"/>
              <w:color w:val="808080"/>
              <w:sz w:val="22"/>
              <w:szCs w:val="22"/>
            </w:rPr>
            <w:t>Click here to enter a date.</w:t>
          </w:r>
        </w:sdtContent>
      </w:sdt>
      <w:r w:rsidRPr="00051943">
        <w:rPr>
          <w:rFonts w:ascii="Arial Narrow" w:eastAsia="Calibri" w:hAnsi="Arial Narrow" w:cs="Times New Roman"/>
          <w:sz w:val="22"/>
          <w:szCs w:val="22"/>
          <w:lang w:eastAsia="en-NZ"/>
        </w:rPr>
        <w:t xml:space="preserve"> </w:t>
      </w:r>
    </w:p>
    <w:p w14:paraId="2CE20B52" w14:textId="77777777" w:rsidR="00051943" w:rsidRPr="00051943" w:rsidRDefault="00051943" w:rsidP="00051943">
      <w:pPr>
        <w:jc w:val="both"/>
        <w:rPr>
          <w:rFonts w:ascii="Arial Narrow" w:eastAsia="Calibri" w:hAnsi="Arial Narrow" w:cs="Times New Roman"/>
          <w:sz w:val="22"/>
          <w:szCs w:val="22"/>
          <w:lang w:eastAsia="en-NZ"/>
        </w:rPr>
      </w:pPr>
      <w:r w:rsidRPr="00051943">
        <w:rPr>
          <w:rFonts w:ascii="Arial Narrow" w:eastAsia="Calibri" w:hAnsi="Arial Narrow" w:cs="Times New Roman"/>
          <w:sz w:val="22"/>
          <w:szCs w:val="22"/>
          <w:lang w:eastAsia="en-NZ"/>
        </w:rPr>
        <w:t xml:space="preserve">Name: </w:t>
      </w:r>
      <w:sdt>
        <w:sdtPr>
          <w:rPr>
            <w:rFonts w:ascii="Arial Narrow" w:eastAsia="Calibri" w:hAnsi="Arial Narrow" w:cs="Calibri"/>
            <w:bCs/>
            <w:color w:val="808080"/>
            <w:sz w:val="22"/>
            <w:szCs w:val="22"/>
          </w:rPr>
          <w:id w:val="1482889673"/>
          <w:placeholder>
            <w:docPart w:val="3C0FCD7A62CD43AF9306437BFFB6FD18"/>
          </w:placeholder>
          <w:showingPlcHdr/>
        </w:sdtPr>
        <w:sdtEndPr/>
        <w:sdtContent>
          <w:r w:rsidRPr="00051943">
            <w:rPr>
              <w:rFonts w:ascii="Arial Narrow" w:eastAsia="Calibri" w:hAnsi="Arial Narrow" w:cs="Times New Roman"/>
              <w:color w:val="808080"/>
              <w:sz w:val="22"/>
              <w:szCs w:val="22"/>
            </w:rPr>
            <w:t>Click here to enter text.</w:t>
          </w:r>
        </w:sdtContent>
      </w:sdt>
    </w:p>
    <w:p w14:paraId="016BBF2D" w14:textId="64D1F702" w:rsidR="00051943" w:rsidRPr="00DA7BB3" w:rsidRDefault="00051943" w:rsidP="00DA7BB3">
      <w:pPr>
        <w:jc w:val="center"/>
        <w:rPr>
          <w:rFonts w:ascii="Arial Narrow" w:eastAsia="Calibri" w:hAnsi="Arial Narrow" w:cs="Times New Roman"/>
          <w:b/>
          <w:sz w:val="22"/>
          <w:szCs w:val="22"/>
          <w:lang w:eastAsia="en-NZ"/>
        </w:rPr>
      </w:pPr>
      <w:r w:rsidRPr="00051943">
        <w:rPr>
          <w:rFonts w:ascii="Arial Narrow" w:eastAsia="Calibri" w:hAnsi="Arial Narrow" w:cs="Times New Roman"/>
          <w:b/>
          <w:sz w:val="22"/>
          <w:szCs w:val="22"/>
          <w:lang w:eastAsia="en-NZ"/>
        </w:rPr>
        <w:t>Oral Examiner</w:t>
      </w:r>
      <w:r w:rsidR="007153C4">
        <w:rPr>
          <w:rFonts w:ascii="Arial Narrow" w:eastAsia="Calibri" w:hAnsi="Arial Narrow" w:cs="Times New Roman"/>
          <w:b/>
          <w:sz w:val="22"/>
          <w:szCs w:val="22"/>
          <w:lang w:eastAsia="en-NZ"/>
        </w:rPr>
        <w:t xml:space="preserve"> I</w:t>
      </w:r>
    </w:p>
    <w:p w14:paraId="1D91CC6F" w14:textId="77777777" w:rsidR="00051943" w:rsidRPr="00051943" w:rsidRDefault="00051943" w:rsidP="00051943">
      <w:pPr>
        <w:jc w:val="both"/>
        <w:rPr>
          <w:rFonts w:ascii="Arial Narrow" w:eastAsia="Calibri" w:hAnsi="Arial Narrow" w:cs="Times New Roman"/>
          <w:b/>
          <w:sz w:val="22"/>
          <w:szCs w:val="22"/>
          <w:lang w:eastAsia="en-NZ"/>
        </w:rPr>
      </w:pPr>
    </w:p>
    <w:p w14:paraId="7D5C82CE" w14:textId="77777777" w:rsidR="00051943" w:rsidRPr="00051943" w:rsidRDefault="00051943" w:rsidP="00051943">
      <w:pPr>
        <w:spacing w:line="360" w:lineRule="auto"/>
        <w:jc w:val="both"/>
        <w:rPr>
          <w:rFonts w:ascii="Arial Narrow" w:eastAsia="Calibri" w:hAnsi="Arial Narrow" w:cs="Times New Roman"/>
          <w:sz w:val="22"/>
          <w:szCs w:val="22"/>
          <w:lang w:eastAsia="en-NZ"/>
        </w:rPr>
      </w:pPr>
      <w:r w:rsidRPr="00051943">
        <w:rPr>
          <w:rFonts w:ascii="Arial Narrow" w:eastAsia="Calibri" w:hAnsi="Arial Narrow" w:cs="Times New Roman"/>
          <w:sz w:val="22"/>
          <w:szCs w:val="22"/>
          <w:lang w:eastAsia="en-NZ"/>
        </w:rPr>
        <w:t>Signed: ……………………………………………………………………</w:t>
      </w:r>
      <w:r w:rsidRPr="00051943">
        <w:rPr>
          <w:rFonts w:ascii="Arial Narrow" w:eastAsia="Calibri" w:hAnsi="Arial Narrow" w:cs="Times New Roman"/>
          <w:sz w:val="22"/>
          <w:szCs w:val="22"/>
          <w:lang w:eastAsia="en-NZ"/>
        </w:rPr>
        <w:tab/>
      </w:r>
      <w:r w:rsidRPr="00051943">
        <w:rPr>
          <w:rFonts w:ascii="Arial Narrow" w:eastAsia="Calibri" w:hAnsi="Arial Narrow" w:cs="Times New Roman"/>
          <w:sz w:val="22"/>
          <w:szCs w:val="22"/>
          <w:lang w:eastAsia="en-NZ"/>
        </w:rPr>
        <w:tab/>
        <w:t xml:space="preserve">Date: </w:t>
      </w:r>
      <w:sdt>
        <w:sdtPr>
          <w:rPr>
            <w:rFonts w:ascii="Arial Narrow" w:eastAsia="Calibri" w:hAnsi="Arial Narrow" w:cs="Times New Roman"/>
            <w:bCs/>
            <w:sz w:val="22"/>
            <w:szCs w:val="22"/>
          </w:rPr>
          <w:id w:val="760416961"/>
          <w:placeholder>
            <w:docPart w:val="853F6A53844740D599180AD7841BF53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051943">
            <w:rPr>
              <w:rFonts w:ascii="Arial Narrow" w:eastAsia="Calibri" w:hAnsi="Arial Narrow" w:cs="Times New Roman"/>
              <w:color w:val="808080"/>
              <w:sz w:val="22"/>
              <w:szCs w:val="22"/>
            </w:rPr>
            <w:t>Click here to enter a date.</w:t>
          </w:r>
        </w:sdtContent>
      </w:sdt>
      <w:r w:rsidRPr="00051943">
        <w:rPr>
          <w:rFonts w:ascii="Arial Narrow" w:eastAsia="Calibri" w:hAnsi="Arial Narrow" w:cs="Times New Roman"/>
          <w:sz w:val="22"/>
          <w:szCs w:val="22"/>
          <w:lang w:eastAsia="en-NZ"/>
        </w:rPr>
        <w:t xml:space="preserve"> </w:t>
      </w:r>
    </w:p>
    <w:p w14:paraId="6113254A" w14:textId="77777777" w:rsidR="00051943" w:rsidRPr="00051943" w:rsidRDefault="00051943" w:rsidP="00051943">
      <w:pPr>
        <w:jc w:val="both"/>
        <w:rPr>
          <w:rFonts w:ascii="Arial Narrow" w:eastAsia="Calibri" w:hAnsi="Arial Narrow" w:cs="Times New Roman"/>
          <w:sz w:val="22"/>
          <w:szCs w:val="22"/>
          <w:lang w:eastAsia="en-NZ"/>
        </w:rPr>
      </w:pPr>
      <w:r w:rsidRPr="00051943">
        <w:rPr>
          <w:rFonts w:ascii="Arial Narrow" w:eastAsia="Calibri" w:hAnsi="Arial Narrow" w:cs="Times New Roman"/>
          <w:sz w:val="22"/>
          <w:szCs w:val="22"/>
          <w:lang w:eastAsia="en-NZ"/>
        </w:rPr>
        <w:t xml:space="preserve">Name: </w:t>
      </w:r>
      <w:sdt>
        <w:sdtPr>
          <w:rPr>
            <w:rFonts w:ascii="Arial Narrow" w:eastAsia="Calibri" w:hAnsi="Arial Narrow" w:cs="Calibri"/>
            <w:bCs/>
            <w:color w:val="808080"/>
            <w:sz w:val="22"/>
            <w:szCs w:val="22"/>
          </w:rPr>
          <w:id w:val="-699400738"/>
          <w:placeholder>
            <w:docPart w:val="FA9435DA7AB149AC90DC5B1A9858B764"/>
          </w:placeholder>
          <w:showingPlcHdr/>
        </w:sdtPr>
        <w:sdtEndPr/>
        <w:sdtContent>
          <w:r w:rsidRPr="00051943">
            <w:rPr>
              <w:rFonts w:ascii="Arial Narrow" w:eastAsia="Calibri" w:hAnsi="Arial Narrow" w:cs="Times New Roman"/>
              <w:color w:val="808080"/>
              <w:sz w:val="22"/>
              <w:szCs w:val="22"/>
            </w:rPr>
            <w:t>Click here to enter text.</w:t>
          </w:r>
        </w:sdtContent>
      </w:sdt>
    </w:p>
    <w:p w14:paraId="6B2CFAE5" w14:textId="37A21F93" w:rsidR="007153C4" w:rsidRPr="00DA7BB3" w:rsidRDefault="007153C4" w:rsidP="007153C4">
      <w:pPr>
        <w:jc w:val="center"/>
        <w:rPr>
          <w:rFonts w:ascii="Arial Narrow" w:eastAsia="Calibri" w:hAnsi="Arial Narrow" w:cs="Times New Roman"/>
          <w:b/>
          <w:sz w:val="22"/>
          <w:szCs w:val="22"/>
          <w:lang w:eastAsia="en-NZ"/>
        </w:rPr>
      </w:pPr>
      <w:r w:rsidRPr="00051943">
        <w:rPr>
          <w:rFonts w:ascii="Arial Narrow" w:eastAsia="Calibri" w:hAnsi="Arial Narrow" w:cs="Times New Roman"/>
          <w:b/>
          <w:sz w:val="22"/>
          <w:szCs w:val="22"/>
          <w:lang w:eastAsia="en-NZ"/>
        </w:rPr>
        <w:t>Oral Examiner</w:t>
      </w:r>
      <w:r>
        <w:rPr>
          <w:rFonts w:ascii="Arial Narrow" w:eastAsia="Calibri" w:hAnsi="Arial Narrow" w:cs="Times New Roman"/>
          <w:b/>
          <w:sz w:val="22"/>
          <w:szCs w:val="22"/>
          <w:lang w:eastAsia="en-NZ"/>
        </w:rPr>
        <w:t xml:space="preserve"> I</w:t>
      </w:r>
      <w:r>
        <w:rPr>
          <w:rFonts w:ascii="Arial Narrow" w:eastAsia="Calibri" w:hAnsi="Arial Narrow" w:cs="Times New Roman"/>
          <w:b/>
          <w:sz w:val="22"/>
          <w:szCs w:val="22"/>
          <w:lang w:eastAsia="en-NZ"/>
        </w:rPr>
        <w:t>I</w:t>
      </w:r>
      <w:bookmarkStart w:id="0" w:name="_GoBack"/>
      <w:bookmarkEnd w:id="0"/>
    </w:p>
    <w:p w14:paraId="75C288A7" w14:textId="77777777" w:rsidR="00051943" w:rsidRPr="00051943" w:rsidRDefault="00051943" w:rsidP="00DA7BB3">
      <w:pPr>
        <w:jc w:val="both"/>
        <w:rPr>
          <w:rFonts w:ascii="Arial Narrow" w:eastAsia="Calibri" w:hAnsi="Arial Narrow" w:cs="Times New Roman"/>
          <w:sz w:val="22"/>
          <w:szCs w:val="22"/>
          <w:lang w:eastAsia="en-NZ"/>
        </w:rPr>
      </w:pPr>
    </w:p>
    <w:p w14:paraId="430160C9" w14:textId="77777777" w:rsidR="00051943" w:rsidRPr="00051943" w:rsidRDefault="00051943" w:rsidP="00051943">
      <w:pPr>
        <w:spacing w:line="360" w:lineRule="auto"/>
        <w:jc w:val="both"/>
        <w:rPr>
          <w:rFonts w:ascii="Arial Narrow" w:eastAsia="Calibri" w:hAnsi="Arial Narrow" w:cs="Times New Roman"/>
          <w:sz w:val="22"/>
          <w:szCs w:val="22"/>
          <w:lang w:eastAsia="en-NZ"/>
        </w:rPr>
      </w:pPr>
      <w:r w:rsidRPr="00051943">
        <w:rPr>
          <w:rFonts w:ascii="Arial Narrow" w:eastAsia="Calibri" w:hAnsi="Arial Narrow" w:cs="Times New Roman"/>
          <w:sz w:val="22"/>
          <w:szCs w:val="22"/>
          <w:lang w:eastAsia="en-NZ"/>
        </w:rPr>
        <w:t>Signed: ……………………………………………………………………</w:t>
      </w:r>
      <w:r w:rsidRPr="00051943">
        <w:rPr>
          <w:rFonts w:ascii="Arial Narrow" w:eastAsia="Calibri" w:hAnsi="Arial Narrow" w:cs="Times New Roman"/>
          <w:sz w:val="22"/>
          <w:szCs w:val="22"/>
          <w:lang w:eastAsia="en-NZ"/>
        </w:rPr>
        <w:tab/>
      </w:r>
      <w:r w:rsidRPr="00051943">
        <w:rPr>
          <w:rFonts w:ascii="Arial Narrow" w:eastAsia="Calibri" w:hAnsi="Arial Narrow" w:cs="Times New Roman"/>
          <w:sz w:val="22"/>
          <w:szCs w:val="22"/>
          <w:lang w:eastAsia="en-NZ"/>
        </w:rPr>
        <w:tab/>
        <w:t xml:space="preserve">Date: </w:t>
      </w:r>
      <w:sdt>
        <w:sdtPr>
          <w:rPr>
            <w:rFonts w:ascii="Arial Narrow" w:eastAsia="Calibri" w:hAnsi="Arial Narrow" w:cs="Times New Roman"/>
            <w:bCs/>
            <w:sz w:val="22"/>
            <w:szCs w:val="22"/>
          </w:rPr>
          <w:id w:val="1747531269"/>
          <w:placeholder>
            <w:docPart w:val="96D7269577A84924B04AA4A8FA447D54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051943">
            <w:rPr>
              <w:rFonts w:ascii="Arial Narrow" w:eastAsia="Calibri" w:hAnsi="Arial Narrow" w:cs="Times New Roman"/>
              <w:color w:val="808080"/>
              <w:sz w:val="22"/>
              <w:szCs w:val="22"/>
            </w:rPr>
            <w:t>Click here to enter a date.</w:t>
          </w:r>
        </w:sdtContent>
      </w:sdt>
      <w:r w:rsidRPr="00051943">
        <w:rPr>
          <w:rFonts w:ascii="Arial Narrow" w:eastAsia="Calibri" w:hAnsi="Arial Narrow" w:cs="Times New Roman"/>
          <w:sz w:val="22"/>
          <w:szCs w:val="22"/>
          <w:lang w:eastAsia="en-NZ"/>
        </w:rPr>
        <w:t xml:space="preserve"> </w:t>
      </w:r>
    </w:p>
    <w:p w14:paraId="26EACB13" w14:textId="77777777" w:rsidR="00051943" w:rsidRPr="00051943" w:rsidRDefault="00051943" w:rsidP="00051943">
      <w:pPr>
        <w:jc w:val="both"/>
        <w:rPr>
          <w:rFonts w:ascii="Arial Narrow" w:eastAsia="Calibri" w:hAnsi="Arial Narrow" w:cs="Times New Roman"/>
          <w:sz w:val="22"/>
          <w:szCs w:val="22"/>
          <w:lang w:eastAsia="en-NZ"/>
        </w:rPr>
      </w:pPr>
      <w:r w:rsidRPr="00051943">
        <w:rPr>
          <w:rFonts w:ascii="Arial Narrow" w:eastAsia="Calibri" w:hAnsi="Arial Narrow" w:cs="Times New Roman"/>
          <w:sz w:val="22"/>
          <w:szCs w:val="22"/>
          <w:lang w:eastAsia="en-NZ"/>
        </w:rPr>
        <w:t>Name</w:t>
      </w:r>
      <w:r w:rsidRPr="00051943">
        <w:rPr>
          <w:rFonts w:ascii="Arial Narrow" w:eastAsia="Calibri" w:hAnsi="Arial Narrow" w:cs="Calibri"/>
          <w:bCs/>
          <w:color w:val="808080"/>
          <w:sz w:val="22"/>
          <w:szCs w:val="22"/>
        </w:rPr>
        <w:t xml:space="preserve"> </w:t>
      </w:r>
      <w:sdt>
        <w:sdtPr>
          <w:rPr>
            <w:rFonts w:ascii="Arial Narrow" w:eastAsia="Calibri" w:hAnsi="Arial Narrow" w:cs="Calibri"/>
            <w:bCs/>
            <w:color w:val="808080"/>
            <w:sz w:val="22"/>
            <w:szCs w:val="22"/>
          </w:rPr>
          <w:id w:val="-110900847"/>
          <w:placeholder>
            <w:docPart w:val="12D42BA7B0CE4B2FAE07514FB9FE3B86"/>
          </w:placeholder>
          <w:showingPlcHdr/>
        </w:sdtPr>
        <w:sdtEndPr/>
        <w:sdtContent>
          <w:r w:rsidRPr="00051943">
            <w:rPr>
              <w:rFonts w:ascii="Arial Narrow" w:eastAsia="Calibri" w:hAnsi="Arial Narrow" w:cs="Times New Roman"/>
              <w:color w:val="808080"/>
              <w:sz w:val="22"/>
              <w:szCs w:val="22"/>
            </w:rPr>
            <w:t>Click here to enter text.</w:t>
          </w:r>
        </w:sdtContent>
      </w:sdt>
    </w:p>
    <w:p w14:paraId="187D5964" w14:textId="6E818EE7" w:rsidR="00051943" w:rsidRDefault="00051943" w:rsidP="00051943">
      <w:pPr>
        <w:jc w:val="center"/>
        <w:rPr>
          <w:rFonts w:ascii="Arial Narrow" w:eastAsia="Calibri" w:hAnsi="Arial Narrow" w:cs="Times New Roman"/>
          <w:b/>
          <w:sz w:val="22"/>
          <w:szCs w:val="22"/>
          <w:lang w:eastAsia="en-NZ"/>
        </w:rPr>
      </w:pPr>
      <w:r w:rsidRPr="00051943">
        <w:rPr>
          <w:rFonts w:ascii="Arial Narrow" w:eastAsia="Calibri" w:hAnsi="Arial Narrow" w:cs="Times New Roman"/>
          <w:b/>
          <w:sz w:val="22"/>
          <w:szCs w:val="22"/>
          <w:lang w:eastAsia="en-NZ"/>
        </w:rPr>
        <w:t xml:space="preserve">Independent Chair </w:t>
      </w:r>
    </w:p>
    <w:p w14:paraId="1A62D6E5" w14:textId="5EFF7D9D" w:rsidR="007D23AB" w:rsidRDefault="007D23AB" w:rsidP="00DA7BB3">
      <w:pPr>
        <w:rPr>
          <w:rFonts w:ascii="Arial Narrow" w:eastAsia="Calibri" w:hAnsi="Arial Narrow" w:cs="Times New Roman"/>
          <w:b/>
          <w:sz w:val="22"/>
          <w:szCs w:val="22"/>
          <w:lang w:eastAsia="en-NZ"/>
        </w:rPr>
      </w:pPr>
    </w:p>
    <w:p w14:paraId="23CA0791" w14:textId="77777777" w:rsidR="007D23AB" w:rsidRPr="00051943" w:rsidRDefault="007D23AB" w:rsidP="007D23AB">
      <w:pPr>
        <w:spacing w:line="360" w:lineRule="auto"/>
        <w:jc w:val="both"/>
        <w:rPr>
          <w:rFonts w:ascii="Arial Narrow" w:eastAsia="Calibri" w:hAnsi="Arial Narrow" w:cs="Times New Roman"/>
          <w:sz w:val="22"/>
          <w:szCs w:val="22"/>
          <w:lang w:eastAsia="en-NZ"/>
        </w:rPr>
      </w:pPr>
      <w:r w:rsidRPr="00051943">
        <w:rPr>
          <w:rFonts w:ascii="Arial Narrow" w:eastAsia="Calibri" w:hAnsi="Arial Narrow" w:cs="Times New Roman"/>
          <w:sz w:val="22"/>
          <w:szCs w:val="22"/>
          <w:lang w:eastAsia="en-NZ"/>
        </w:rPr>
        <w:t>Signed: ……………………………………………………………………</w:t>
      </w:r>
      <w:r w:rsidRPr="00051943">
        <w:rPr>
          <w:rFonts w:ascii="Arial Narrow" w:eastAsia="Calibri" w:hAnsi="Arial Narrow" w:cs="Times New Roman"/>
          <w:sz w:val="22"/>
          <w:szCs w:val="22"/>
          <w:lang w:eastAsia="en-NZ"/>
        </w:rPr>
        <w:tab/>
      </w:r>
      <w:r w:rsidRPr="00051943">
        <w:rPr>
          <w:rFonts w:ascii="Arial Narrow" w:eastAsia="Calibri" w:hAnsi="Arial Narrow" w:cs="Times New Roman"/>
          <w:sz w:val="22"/>
          <w:szCs w:val="22"/>
          <w:lang w:eastAsia="en-NZ"/>
        </w:rPr>
        <w:tab/>
        <w:t xml:space="preserve">Date: </w:t>
      </w:r>
      <w:sdt>
        <w:sdtPr>
          <w:rPr>
            <w:rFonts w:ascii="Arial Narrow" w:eastAsia="Calibri" w:hAnsi="Arial Narrow" w:cs="Times New Roman"/>
            <w:bCs/>
            <w:sz w:val="22"/>
            <w:szCs w:val="22"/>
          </w:rPr>
          <w:id w:val="341445878"/>
          <w:placeholder>
            <w:docPart w:val="E1C9225DF2464F42ACD256AB4E51AB53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051943">
            <w:rPr>
              <w:rFonts w:ascii="Arial Narrow" w:eastAsia="Calibri" w:hAnsi="Arial Narrow" w:cs="Times New Roman"/>
              <w:color w:val="808080"/>
              <w:sz w:val="22"/>
              <w:szCs w:val="22"/>
            </w:rPr>
            <w:t>Click here to enter a date.</w:t>
          </w:r>
        </w:sdtContent>
      </w:sdt>
      <w:r w:rsidRPr="00051943">
        <w:rPr>
          <w:rFonts w:ascii="Arial Narrow" w:eastAsia="Calibri" w:hAnsi="Arial Narrow" w:cs="Times New Roman"/>
          <w:sz w:val="22"/>
          <w:szCs w:val="22"/>
          <w:lang w:eastAsia="en-NZ"/>
        </w:rPr>
        <w:t xml:space="preserve"> </w:t>
      </w:r>
    </w:p>
    <w:p w14:paraId="18911387" w14:textId="77777777" w:rsidR="007D23AB" w:rsidRPr="00051943" w:rsidRDefault="007D23AB" w:rsidP="007D23AB">
      <w:pPr>
        <w:jc w:val="both"/>
        <w:rPr>
          <w:rFonts w:ascii="Arial Narrow" w:eastAsia="Calibri" w:hAnsi="Arial Narrow" w:cs="Times New Roman"/>
          <w:sz w:val="22"/>
          <w:szCs w:val="22"/>
          <w:lang w:eastAsia="en-NZ"/>
        </w:rPr>
      </w:pPr>
      <w:r w:rsidRPr="00051943">
        <w:rPr>
          <w:rFonts w:ascii="Arial Narrow" w:eastAsia="Calibri" w:hAnsi="Arial Narrow" w:cs="Times New Roman"/>
          <w:sz w:val="22"/>
          <w:szCs w:val="22"/>
          <w:lang w:eastAsia="en-NZ"/>
        </w:rPr>
        <w:t>Name</w:t>
      </w:r>
      <w:r w:rsidRPr="00051943">
        <w:rPr>
          <w:rFonts w:ascii="Arial Narrow" w:eastAsia="Calibri" w:hAnsi="Arial Narrow" w:cs="Calibri"/>
          <w:bCs/>
          <w:color w:val="808080"/>
          <w:sz w:val="22"/>
          <w:szCs w:val="22"/>
        </w:rPr>
        <w:t xml:space="preserve"> </w:t>
      </w:r>
      <w:sdt>
        <w:sdtPr>
          <w:rPr>
            <w:rFonts w:ascii="Arial Narrow" w:eastAsia="Calibri" w:hAnsi="Arial Narrow" w:cs="Calibri"/>
            <w:bCs/>
            <w:color w:val="808080"/>
            <w:sz w:val="22"/>
            <w:szCs w:val="22"/>
          </w:rPr>
          <w:id w:val="1918129482"/>
          <w:placeholder>
            <w:docPart w:val="62903E4C4A514110A6FE7743F80A3372"/>
          </w:placeholder>
          <w:showingPlcHdr/>
        </w:sdtPr>
        <w:sdtEndPr/>
        <w:sdtContent>
          <w:r w:rsidRPr="00051943">
            <w:rPr>
              <w:rFonts w:ascii="Arial Narrow" w:eastAsia="Calibri" w:hAnsi="Arial Narrow" w:cs="Times New Roman"/>
              <w:color w:val="808080"/>
              <w:sz w:val="22"/>
              <w:szCs w:val="22"/>
            </w:rPr>
            <w:t>Click here to enter text.</w:t>
          </w:r>
        </w:sdtContent>
      </w:sdt>
    </w:p>
    <w:p w14:paraId="553B67F8" w14:textId="40CC4781" w:rsidR="007D23AB" w:rsidRDefault="007D23AB" w:rsidP="00DA7BB3">
      <w:pPr>
        <w:jc w:val="center"/>
        <w:rPr>
          <w:rFonts w:ascii="Arial Narrow" w:eastAsia="Calibri" w:hAnsi="Arial Narrow" w:cs="Times New Roman"/>
          <w:b/>
          <w:sz w:val="22"/>
          <w:szCs w:val="22"/>
          <w:lang w:eastAsia="en-NZ"/>
        </w:rPr>
      </w:pPr>
      <w:r w:rsidRPr="00051943">
        <w:rPr>
          <w:rFonts w:ascii="Arial Narrow" w:eastAsia="Calibri" w:hAnsi="Arial Narrow" w:cs="Times New Roman"/>
          <w:b/>
          <w:sz w:val="22"/>
          <w:szCs w:val="22"/>
          <w:lang w:eastAsia="en-NZ"/>
        </w:rPr>
        <w:t xml:space="preserve">Chair </w:t>
      </w:r>
      <w:r>
        <w:rPr>
          <w:rFonts w:ascii="Arial Narrow" w:eastAsia="Calibri" w:hAnsi="Arial Narrow" w:cs="Times New Roman"/>
          <w:b/>
          <w:sz w:val="22"/>
          <w:szCs w:val="22"/>
          <w:lang w:eastAsia="en-NZ"/>
        </w:rPr>
        <w:t>HDRC</w:t>
      </w:r>
    </w:p>
    <w:p w14:paraId="77DFE685" w14:textId="77777777" w:rsidR="00DA7BB3" w:rsidRDefault="00DA7BB3" w:rsidP="00DA7BB3">
      <w:pPr>
        <w:rPr>
          <w:rFonts w:ascii="Arial Narrow" w:eastAsia="Calibri" w:hAnsi="Arial Narrow" w:cs="Times New Roman"/>
          <w:b/>
          <w:sz w:val="22"/>
          <w:szCs w:val="22"/>
          <w:lang w:eastAsia="en-NZ"/>
        </w:rPr>
      </w:pPr>
    </w:p>
    <w:p w14:paraId="60E52BEC" w14:textId="77777777" w:rsidR="007D23AB" w:rsidRPr="00051943" w:rsidRDefault="007D23AB" w:rsidP="007D23AB">
      <w:pPr>
        <w:spacing w:line="360" w:lineRule="auto"/>
        <w:jc w:val="both"/>
        <w:rPr>
          <w:rFonts w:ascii="Arial Narrow" w:eastAsia="Calibri" w:hAnsi="Arial Narrow" w:cs="Times New Roman"/>
          <w:sz w:val="22"/>
          <w:szCs w:val="22"/>
          <w:lang w:eastAsia="en-NZ"/>
        </w:rPr>
      </w:pPr>
      <w:r w:rsidRPr="00051943">
        <w:rPr>
          <w:rFonts w:ascii="Arial Narrow" w:eastAsia="Calibri" w:hAnsi="Arial Narrow" w:cs="Times New Roman"/>
          <w:sz w:val="22"/>
          <w:szCs w:val="22"/>
          <w:lang w:eastAsia="en-NZ"/>
        </w:rPr>
        <w:t>Signed: ……………………………………………………………………</w:t>
      </w:r>
      <w:r w:rsidRPr="00051943">
        <w:rPr>
          <w:rFonts w:ascii="Arial Narrow" w:eastAsia="Calibri" w:hAnsi="Arial Narrow" w:cs="Times New Roman"/>
          <w:sz w:val="22"/>
          <w:szCs w:val="22"/>
          <w:lang w:eastAsia="en-NZ"/>
        </w:rPr>
        <w:tab/>
      </w:r>
      <w:r w:rsidRPr="00051943">
        <w:rPr>
          <w:rFonts w:ascii="Arial Narrow" w:eastAsia="Calibri" w:hAnsi="Arial Narrow" w:cs="Times New Roman"/>
          <w:sz w:val="22"/>
          <w:szCs w:val="22"/>
          <w:lang w:eastAsia="en-NZ"/>
        </w:rPr>
        <w:tab/>
        <w:t xml:space="preserve">Date: </w:t>
      </w:r>
      <w:sdt>
        <w:sdtPr>
          <w:rPr>
            <w:rFonts w:ascii="Arial Narrow" w:eastAsia="Calibri" w:hAnsi="Arial Narrow" w:cs="Times New Roman"/>
            <w:bCs/>
            <w:sz w:val="22"/>
            <w:szCs w:val="22"/>
          </w:rPr>
          <w:id w:val="1222716877"/>
          <w:placeholder>
            <w:docPart w:val="A14C70E54B5345A0B12E59C95CE98390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051943">
            <w:rPr>
              <w:rFonts w:ascii="Arial Narrow" w:eastAsia="Calibri" w:hAnsi="Arial Narrow" w:cs="Times New Roman"/>
              <w:color w:val="808080"/>
              <w:sz w:val="22"/>
              <w:szCs w:val="22"/>
            </w:rPr>
            <w:t>Click here to enter a date.</w:t>
          </w:r>
        </w:sdtContent>
      </w:sdt>
      <w:r w:rsidRPr="00051943">
        <w:rPr>
          <w:rFonts w:ascii="Arial Narrow" w:eastAsia="Calibri" w:hAnsi="Arial Narrow" w:cs="Times New Roman"/>
          <w:sz w:val="22"/>
          <w:szCs w:val="22"/>
          <w:lang w:eastAsia="en-NZ"/>
        </w:rPr>
        <w:t xml:space="preserve"> </w:t>
      </w:r>
    </w:p>
    <w:p w14:paraId="52D2F06C" w14:textId="77777777" w:rsidR="007D23AB" w:rsidRPr="00051943" w:rsidRDefault="007D23AB" w:rsidP="007D23AB">
      <w:pPr>
        <w:jc w:val="both"/>
        <w:rPr>
          <w:rFonts w:ascii="Arial Narrow" w:eastAsia="Calibri" w:hAnsi="Arial Narrow" w:cs="Times New Roman"/>
          <w:sz w:val="22"/>
          <w:szCs w:val="22"/>
          <w:lang w:eastAsia="en-NZ"/>
        </w:rPr>
      </w:pPr>
      <w:r w:rsidRPr="00051943">
        <w:rPr>
          <w:rFonts w:ascii="Arial Narrow" w:eastAsia="Calibri" w:hAnsi="Arial Narrow" w:cs="Times New Roman"/>
          <w:sz w:val="22"/>
          <w:szCs w:val="22"/>
          <w:lang w:eastAsia="en-NZ"/>
        </w:rPr>
        <w:t>Name</w:t>
      </w:r>
      <w:r w:rsidRPr="00051943">
        <w:rPr>
          <w:rFonts w:ascii="Arial Narrow" w:eastAsia="Calibri" w:hAnsi="Arial Narrow" w:cs="Calibri"/>
          <w:bCs/>
          <w:color w:val="808080"/>
          <w:sz w:val="22"/>
          <w:szCs w:val="22"/>
        </w:rPr>
        <w:t xml:space="preserve"> </w:t>
      </w:r>
      <w:sdt>
        <w:sdtPr>
          <w:rPr>
            <w:rFonts w:ascii="Arial Narrow" w:eastAsia="Calibri" w:hAnsi="Arial Narrow" w:cs="Calibri"/>
            <w:bCs/>
            <w:color w:val="808080"/>
            <w:sz w:val="22"/>
            <w:szCs w:val="22"/>
          </w:rPr>
          <w:id w:val="1447349617"/>
          <w:placeholder>
            <w:docPart w:val="35E9EF621D974F89BBC95DC3F925CD12"/>
          </w:placeholder>
          <w:showingPlcHdr/>
        </w:sdtPr>
        <w:sdtEndPr/>
        <w:sdtContent>
          <w:r w:rsidRPr="00051943">
            <w:rPr>
              <w:rFonts w:ascii="Arial Narrow" w:eastAsia="Calibri" w:hAnsi="Arial Narrow" w:cs="Times New Roman"/>
              <w:color w:val="808080"/>
              <w:sz w:val="22"/>
              <w:szCs w:val="22"/>
            </w:rPr>
            <w:t>Click here to enter text.</w:t>
          </w:r>
        </w:sdtContent>
      </w:sdt>
    </w:p>
    <w:p w14:paraId="0BF1F0AB" w14:textId="72BDAF37" w:rsidR="007D23AB" w:rsidRPr="00051943" w:rsidRDefault="00EA00DF" w:rsidP="00DA7BB3">
      <w:pPr>
        <w:jc w:val="center"/>
        <w:rPr>
          <w:rFonts w:ascii="Arial Narrow" w:eastAsia="Calibri" w:hAnsi="Arial Narrow" w:cs="Times New Roman"/>
          <w:b/>
          <w:sz w:val="22"/>
          <w:szCs w:val="22"/>
          <w:lang w:eastAsia="en-NZ"/>
        </w:rPr>
      </w:pPr>
      <w:r>
        <w:rPr>
          <w:rFonts w:ascii="Arial Narrow" w:eastAsia="Calibri" w:hAnsi="Arial Narrow" w:cs="Times New Roman"/>
          <w:b/>
          <w:sz w:val="22"/>
          <w:szCs w:val="22"/>
          <w:lang w:eastAsia="en-NZ"/>
        </w:rPr>
        <w:t>Chair</w:t>
      </w:r>
      <w:r w:rsidR="007D23AB">
        <w:rPr>
          <w:rFonts w:ascii="Arial Narrow" w:eastAsia="Calibri" w:hAnsi="Arial Narrow" w:cs="Times New Roman"/>
          <w:b/>
          <w:sz w:val="22"/>
          <w:szCs w:val="22"/>
          <w:lang w:eastAsia="en-NZ"/>
        </w:rPr>
        <w:t xml:space="preserve"> Senate</w:t>
      </w:r>
    </w:p>
    <w:sectPr w:rsidR="007D23AB" w:rsidRPr="00051943" w:rsidSect="00ED1776">
      <w:headerReference w:type="default" r:id="rId8"/>
      <w:headerReference w:type="first" r:id="rId9"/>
      <w:pgSz w:w="11900" w:h="16840"/>
      <w:pgMar w:top="0" w:right="1440" w:bottom="1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6A2CC4" w14:textId="77777777" w:rsidR="00BB31C0" w:rsidRDefault="00BB31C0" w:rsidP="00595846">
      <w:r>
        <w:separator/>
      </w:r>
    </w:p>
  </w:endnote>
  <w:endnote w:type="continuationSeparator" w:id="0">
    <w:p w14:paraId="64B05644" w14:textId="77777777" w:rsidR="00BB31C0" w:rsidRDefault="00BB31C0" w:rsidP="005958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89CC9C" w14:textId="77777777" w:rsidR="00BB31C0" w:rsidRDefault="00BB31C0" w:rsidP="00595846">
      <w:r>
        <w:separator/>
      </w:r>
    </w:p>
  </w:footnote>
  <w:footnote w:type="continuationSeparator" w:id="0">
    <w:p w14:paraId="069AD8C0" w14:textId="77777777" w:rsidR="00BB31C0" w:rsidRDefault="00BB31C0" w:rsidP="005958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D725D1" w14:textId="502B70CB" w:rsidR="00595846" w:rsidRDefault="00FF4D6D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61312" behindDoc="1" locked="0" layoutInCell="1" allowOverlap="1" wp14:anchorId="2D92E9AC" wp14:editId="6C9DC94D">
          <wp:simplePos x="0" y="0"/>
          <wp:positionH relativeFrom="page">
            <wp:posOffset>-47625</wp:posOffset>
          </wp:positionH>
          <wp:positionV relativeFrom="page">
            <wp:posOffset>-5673</wp:posOffset>
          </wp:positionV>
          <wp:extent cx="7553677" cy="10676711"/>
          <wp:effectExtent l="0" t="0" r="3175" b="4445"/>
          <wp:wrapNone/>
          <wp:docPr id="74" name="Picture 7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NU Letterhead Design Fin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677" cy="1067671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95846">
      <w:rPr>
        <w:noProof/>
        <w:lang w:val="en-GB" w:eastAsia="en-GB"/>
      </w:rPr>
      <w:drawing>
        <wp:anchor distT="0" distB="0" distL="114300" distR="114300" simplePos="0" relativeHeight="251658240" behindDoc="1" locked="1" layoutInCell="1" allowOverlap="1" wp14:anchorId="4B16DF40" wp14:editId="6A44C62A">
          <wp:simplePos x="0" y="0"/>
          <wp:positionH relativeFrom="page">
            <wp:posOffset>0</wp:posOffset>
          </wp:positionH>
          <wp:positionV relativeFrom="page">
            <wp:posOffset>9805035</wp:posOffset>
          </wp:positionV>
          <wp:extent cx="7557770" cy="868045"/>
          <wp:effectExtent l="0" t="0" r="0" b="0"/>
          <wp:wrapNone/>
          <wp:docPr id="75" name="Picture 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NU Letterhead Design Final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7770" cy="8680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7273C6" w14:textId="7B127AEE" w:rsidR="00C27031" w:rsidRDefault="00C27031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0F02E909" wp14:editId="7EA052F8">
          <wp:simplePos x="0" y="0"/>
          <wp:positionH relativeFrom="page">
            <wp:posOffset>0</wp:posOffset>
          </wp:positionH>
          <wp:positionV relativeFrom="page">
            <wp:posOffset>12700</wp:posOffset>
          </wp:positionV>
          <wp:extent cx="7553677" cy="10676711"/>
          <wp:effectExtent l="0" t="0" r="3175" b="4445"/>
          <wp:wrapNone/>
          <wp:docPr id="76" name="Picture 7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NU Letterhead Design Fin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677" cy="1067671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C01C28"/>
    <w:multiLevelType w:val="hybridMultilevel"/>
    <w:tmpl w:val="67E4288E"/>
    <w:lvl w:ilvl="0" w:tplc="1674D46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3240C0"/>
    <w:multiLevelType w:val="hybridMultilevel"/>
    <w:tmpl w:val="8048E514"/>
    <w:lvl w:ilvl="0" w:tplc="DFF8A8D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F40EE7"/>
    <w:multiLevelType w:val="hybridMultilevel"/>
    <w:tmpl w:val="DDDA739E"/>
    <w:lvl w:ilvl="0" w:tplc="A1F6EB2E">
      <w:start w:val="2"/>
      <w:numFmt w:val="bullet"/>
      <w:lvlText w:val="-"/>
      <w:lvlJc w:val="left"/>
      <w:pPr>
        <w:ind w:left="25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62C31F33"/>
    <w:multiLevelType w:val="hybridMultilevel"/>
    <w:tmpl w:val="1CCABB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A6280D"/>
    <w:multiLevelType w:val="multilevel"/>
    <w:tmpl w:val="4B2439B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0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9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0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39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39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384" w:hanging="1440"/>
      </w:pPr>
      <w:rPr>
        <w:rFonts w:hint="default"/>
      </w:rPr>
    </w:lvl>
  </w:abstractNum>
  <w:abstractNum w:abstractNumId="5" w15:restartNumberingAfterBreak="0">
    <w:nsid w:val="6AFD28F7"/>
    <w:multiLevelType w:val="hybridMultilevel"/>
    <w:tmpl w:val="B0B6BF80"/>
    <w:lvl w:ilvl="0" w:tplc="314C839E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110104"/>
    <w:multiLevelType w:val="hybridMultilevel"/>
    <w:tmpl w:val="5C62838E"/>
    <w:lvl w:ilvl="0" w:tplc="73EC81C8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i w:val="0"/>
        <w:color w:val="808080" w:themeColor="background1" w:themeShade="8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1467F7"/>
    <w:multiLevelType w:val="hybridMultilevel"/>
    <w:tmpl w:val="6CB60064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4"/>
  </w:num>
  <w:num w:numId="4">
    <w:abstractNumId w:val="1"/>
  </w:num>
  <w:num w:numId="5">
    <w:abstractNumId w:val="6"/>
  </w:num>
  <w:num w:numId="6">
    <w:abstractNumId w:val="0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wtLC0NDU0MjYyMzNQ0lEKTi0uzszPAykwqwUA+F0FhiwAAAA="/>
  </w:docVars>
  <w:rsids>
    <w:rsidRoot w:val="00595846"/>
    <w:rsid w:val="00024A8D"/>
    <w:rsid w:val="00051943"/>
    <w:rsid w:val="000C7964"/>
    <w:rsid w:val="000F015C"/>
    <w:rsid w:val="00136D91"/>
    <w:rsid w:val="00163E20"/>
    <w:rsid w:val="001658EA"/>
    <w:rsid w:val="001A779A"/>
    <w:rsid w:val="002036C2"/>
    <w:rsid w:val="00323654"/>
    <w:rsid w:val="00372FF8"/>
    <w:rsid w:val="0037431E"/>
    <w:rsid w:val="003A4DE9"/>
    <w:rsid w:val="003C7029"/>
    <w:rsid w:val="003F1377"/>
    <w:rsid w:val="00416A22"/>
    <w:rsid w:val="00481028"/>
    <w:rsid w:val="004904F2"/>
    <w:rsid w:val="004C1D4A"/>
    <w:rsid w:val="004D17BE"/>
    <w:rsid w:val="0054793F"/>
    <w:rsid w:val="00562203"/>
    <w:rsid w:val="00595846"/>
    <w:rsid w:val="005A50AD"/>
    <w:rsid w:val="00647ABE"/>
    <w:rsid w:val="00654DD6"/>
    <w:rsid w:val="00665BAE"/>
    <w:rsid w:val="0068168D"/>
    <w:rsid w:val="007153C4"/>
    <w:rsid w:val="007755E2"/>
    <w:rsid w:val="007D23AB"/>
    <w:rsid w:val="007E23F0"/>
    <w:rsid w:val="007E7278"/>
    <w:rsid w:val="008206AA"/>
    <w:rsid w:val="00827D88"/>
    <w:rsid w:val="008A116D"/>
    <w:rsid w:val="008C5A47"/>
    <w:rsid w:val="009741E0"/>
    <w:rsid w:val="009822DD"/>
    <w:rsid w:val="00992A1A"/>
    <w:rsid w:val="00A11041"/>
    <w:rsid w:val="00A52096"/>
    <w:rsid w:val="00A61B53"/>
    <w:rsid w:val="00A743E8"/>
    <w:rsid w:val="00A9642F"/>
    <w:rsid w:val="00AB1A35"/>
    <w:rsid w:val="00B2311B"/>
    <w:rsid w:val="00B40E08"/>
    <w:rsid w:val="00B63204"/>
    <w:rsid w:val="00B7498A"/>
    <w:rsid w:val="00B83732"/>
    <w:rsid w:val="00BA5911"/>
    <w:rsid w:val="00BB31C0"/>
    <w:rsid w:val="00BE57EC"/>
    <w:rsid w:val="00C217E3"/>
    <w:rsid w:val="00C27031"/>
    <w:rsid w:val="00C44C68"/>
    <w:rsid w:val="00C5298F"/>
    <w:rsid w:val="00C64802"/>
    <w:rsid w:val="00C845CE"/>
    <w:rsid w:val="00CB2FE1"/>
    <w:rsid w:val="00CF3651"/>
    <w:rsid w:val="00D05BE0"/>
    <w:rsid w:val="00D31482"/>
    <w:rsid w:val="00D3345A"/>
    <w:rsid w:val="00D34F3A"/>
    <w:rsid w:val="00D556FB"/>
    <w:rsid w:val="00D64270"/>
    <w:rsid w:val="00DA7BB3"/>
    <w:rsid w:val="00E00524"/>
    <w:rsid w:val="00E1656F"/>
    <w:rsid w:val="00E97F98"/>
    <w:rsid w:val="00EA00DF"/>
    <w:rsid w:val="00EA14F2"/>
    <w:rsid w:val="00ED1776"/>
    <w:rsid w:val="00EF4FE5"/>
    <w:rsid w:val="00F140DB"/>
    <w:rsid w:val="00F40C12"/>
    <w:rsid w:val="00F66DD9"/>
    <w:rsid w:val="00F821E2"/>
    <w:rsid w:val="00FB0E63"/>
    <w:rsid w:val="00FB33A5"/>
    <w:rsid w:val="00FE377B"/>
    <w:rsid w:val="00FE7E14"/>
    <w:rsid w:val="00FF38FC"/>
    <w:rsid w:val="00FF4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A9B2A1"/>
  <w15:chartTrackingRefBased/>
  <w15:docId w15:val="{EBC24C83-16AD-FC42-ABE4-E79407692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63204"/>
    <w:pPr>
      <w:keepNext/>
      <w:keepLines/>
      <w:spacing w:before="240" w:line="27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63204"/>
    <w:pPr>
      <w:keepNext/>
      <w:keepLines/>
      <w:spacing w:before="40" w:line="276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958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5846"/>
  </w:style>
  <w:style w:type="paragraph" w:styleId="Footer">
    <w:name w:val="footer"/>
    <w:basedOn w:val="Normal"/>
    <w:link w:val="FooterChar"/>
    <w:uiPriority w:val="99"/>
    <w:unhideWhenUsed/>
    <w:rsid w:val="0059584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5846"/>
  </w:style>
  <w:style w:type="paragraph" w:customStyle="1" w:styleId="BasicParagraph">
    <w:name w:val="[Basic Paragraph]"/>
    <w:basedOn w:val="Normal"/>
    <w:uiPriority w:val="99"/>
    <w:rsid w:val="00595846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lang w:val="en-GB"/>
    </w:rPr>
  </w:style>
  <w:style w:type="table" w:styleId="TableGrid">
    <w:name w:val="Table Grid"/>
    <w:basedOn w:val="TableNormal"/>
    <w:uiPriority w:val="59"/>
    <w:rsid w:val="00B7498A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B7498A"/>
    <w:pPr>
      <w:spacing w:after="160" w:line="259" w:lineRule="auto"/>
      <w:ind w:left="720"/>
      <w:contextualSpacing/>
    </w:pPr>
    <w:rPr>
      <w:sz w:val="22"/>
      <w:szCs w:val="22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B7498A"/>
    <w:rPr>
      <w:sz w:val="22"/>
      <w:szCs w:val="22"/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D3345A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3345A"/>
    <w:rPr>
      <w:color w:val="0563C1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F821E2"/>
    <w:pPr>
      <w:spacing w:after="20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21E2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B6320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6320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B63204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B6320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C69B0FB1B82493FA08CFB3807228B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8725DD-67CD-4020-8A23-BF78123E79C8}"/>
      </w:docPartPr>
      <w:docPartBody>
        <w:p w:rsidR="0049026F" w:rsidRDefault="009760CA" w:rsidP="009760CA">
          <w:pPr>
            <w:pStyle w:val="AC69B0FB1B82493FA08CFB3807228B0D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6BD88B0BCF4E4DBA9D7BC29AF1CA16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9167DB-18B3-473A-BF60-AF2D531C4923}"/>
      </w:docPartPr>
      <w:docPartBody>
        <w:p w:rsidR="0049026F" w:rsidRDefault="009760CA" w:rsidP="009760CA">
          <w:pPr>
            <w:pStyle w:val="6BD88B0BCF4E4DBA9D7BC29AF1CA16B2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E94764C2475C4FDF9C602F808B8ADA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B51E6A-81B2-4DEA-8EFF-78800764B601}"/>
      </w:docPartPr>
      <w:docPartBody>
        <w:p w:rsidR="0049026F" w:rsidRDefault="009760CA" w:rsidP="009760CA">
          <w:pPr>
            <w:pStyle w:val="E94764C2475C4FDF9C602F808B8ADAB6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CB68C07AE65D4F7584896D629CE738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A334B-E395-4ABE-A66E-FA8B24256E86}"/>
      </w:docPartPr>
      <w:docPartBody>
        <w:p w:rsidR="0049026F" w:rsidRDefault="009760CA" w:rsidP="009760CA">
          <w:pPr>
            <w:pStyle w:val="CB68C07AE65D4F7584896D629CE73800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085A8568B67F46CEBA862B644FA88C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3F089E-D084-428D-A76D-CD56D8E30E31}"/>
      </w:docPartPr>
      <w:docPartBody>
        <w:p w:rsidR="0049026F" w:rsidRDefault="009760CA" w:rsidP="009760CA">
          <w:pPr>
            <w:pStyle w:val="085A8568B67F46CEBA862B644FA88CAB"/>
          </w:pPr>
          <w:r w:rsidRPr="000D735D">
            <w:rPr>
              <w:rStyle w:val="PlaceholderText"/>
            </w:rPr>
            <w:t>Click here to enter a date.</w:t>
          </w:r>
        </w:p>
      </w:docPartBody>
    </w:docPart>
    <w:docPart>
      <w:docPartPr>
        <w:name w:val="30BD5680BAFB42FEACA57F68A54263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327681-B6C9-4D47-A49B-BEA527EC269B}"/>
      </w:docPartPr>
      <w:docPartBody>
        <w:p w:rsidR="0049026F" w:rsidRDefault="009760CA" w:rsidP="009760CA">
          <w:pPr>
            <w:pStyle w:val="30BD5680BAFB42FEACA57F68A542630A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71F931E894594281BED9A2272A0C82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ACE9F1-5BC7-4D9C-8259-29F985797533}"/>
      </w:docPartPr>
      <w:docPartBody>
        <w:p w:rsidR="0049026F" w:rsidRDefault="009760CA" w:rsidP="009760CA">
          <w:pPr>
            <w:pStyle w:val="71F931E894594281BED9A2272A0C827F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E4A7EAF7F44341F996479D41CD3383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CBB056-9A65-49B3-A4AD-AF9CF10DE2FE}"/>
      </w:docPartPr>
      <w:docPartBody>
        <w:p w:rsidR="0049026F" w:rsidRDefault="009760CA" w:rsidP="009760CA">
          <w:pPr>
            <w:pStyle w:val="E4A7EAF7F44341F996479D41CD338371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40A3345860DA40268DB8CE0CF53AB3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37EB24-0471-4B62-AD72-AF28D4AC8F86}"/>
      </w:docPartPr>
      <w:docPartBody>
        <w:p w:rsidR="0049026F" w:rsidRDefault="009760CA" w:rsidP="009760CA">
          <w:pPr>
            <w:pStyle w:val="40A3345860DA40268DB8CE0CF53AB344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B32B0DDAFDBD480C913B2E89FFFD0D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B8B4DE-268E-474C-97DF-F9E9C7CFE267}"/>
      </w:docPartPr>
      <w:docPartBody>
        <w:p w:rsidR="0049026F" w:rsidRDefault="009760CA" w:rsidP="009760CA">
          <w:pPr>
            <w:pStyle w:val="B32B0DDAFDBD480C913B2E89FFFD0DE3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E2E62C12DAFE4F6E8B9B7407504F3E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8FFEEC-6E34-4BAF-BB96-167DB1723A93}"/>
      </w:docPartPr>
      <w:docPartBody>
        <w:p w:rsidR="0049026F" w:rsidRDefault="009760CA" w:rsidP="009760CA">
          <w:pPr>
            <w:pStyle w:val="E2E62C12DAFE4F6E8B9B7407504F3E8D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D9644149C99E49A0AEFB7D308C91A3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4186F5-7377-4A82-B1DE-A2849700AA34}"/>
      </w:docPartPr>
      <w:docPartBody>
        <w:p w:rsidR="0049026F" w:rsidRDefault="009760CA" w:rsidP="009760CA">
          <w:pPr>
            <w:pStyle w:val="D9644149C99E49A0AEFB7D308C91A32F"/>
          </w:pPr>
          <w:r w:rsidRPr="000D735D">
            <w:rPr>
              <w:rStyle w:val="PlaceholderText"/>
            </w:rPr>
            <w:t>Click here to enter a date.</w:t>
          </w:r>
        </w:p>
      </w:docPartBody>
    </w:docPart>
    <w:docPart>
      <w:docPartPr>
        <w:name w:val="3C0FCD7A62CD43AF9306437BFFB6FD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9BAB12-6FCA-47EE-BE66-EA4AF1DDA782}"/>
      </w:docPartPr>
      <w:docPartBody>
        <w:p w:rsidR="0049026F" w:rsidRDefault="009760CA" w:rsidP="009760CA">
          <w:pPr>
            <w:pStyle w:val="3C0FCD7A62CD43AF9306437BFFB6FD18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853F6A53844740D599180AD7841BF5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30A237-CA67-43F2-90D6-D9C57927596F}"/>
      </w:docPartPr>
      <w:docPartBody>
        <w:p w:rsidR="0049026F" w:rsidRDefault="009760CA" w:rsidP="009760CA">
          <w:pPr>
            <w:pStyle w:val="853F6A53844740D599180AD7841BF536"/>
          </w:pPr>
          <w:r w:rsidRPr="000D735D">
            <w:rPr>
              <w:rStyle w:val="PlaceholderText"/>
            </w:rPr>
            <w:t>Click here to enter a date.</w:t>
          </w:r>
        </w:p>
      </w:docPartBody>
    </w:docPart>
    <w:docPart>
      <w:docPartPr>
        <w:name w:val="FA9435DA7AB149AC90DC5B1A9858B7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DAD819-16D0-46C9-8C4F-DE7D912AAD7F}"/>
      </w:docPartPr>
      <w:docPartBody>
        <w:p w:rsidR="0049026F" w:rsidRDefault="009760CA" w:rsidP="009760CA">
          <w:pPr>
            <w:pStyle w:val="FA9435DA7AB149AC90DC5B1A9858B764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96D7269577A84924B04AA4A8FA447D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028322-469C-43F6-A296-2B4104D9265D}"/>
      </w:docPartPr>
      <w:docPartBody>
        <w:p w:rsidR="0049026F" w:rsidRDefault="009760CA" w:rsidP="009760CA">
          <w:pPr>
            <w:pStyle w:val="96D7269577A84924B04AA4A8FA447D54"/>
          </w:pPr>
          <w:r w:rsidRPr="000D735D">
            <w:rPr>
              <w:rStyle w:val="PlaceholderText"/>
            </w:rPr>
            <w:t>Click here to enter a date.</w:t>
          </w:r>
        </w:p>
      </w:docPartBody>
    </w:docPart>
    <w:docPart>
      <w:docPartPr>
        <w:name w:val="12D42BA7B0CE4B2FAE07514FB9FE3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FE0E36-3274-4616-93A5-B4723F504D50}"/>
      </w:docPartPr>
      <w:docPartBody>
        <w:p w:rsidR="0049026F" w:rsidRDefault="009760CA" w:rsidP="009760CA">
          <w:pPr>
            <w:pStyle w:val="12D42BA7B0CE4B2FAE07514FB9FE3B86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E1C9225DF2464F42ACD256AB4E51AB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52CCD6-3A00-4931-84F5-749455D58004}"/>
      </w:docPartPr>
      <w:docPartBody>
        <w:p w:rsidR="00136E66" w:rsidRDefault="00C50C73" w:rsidP="00C50C73">
          <w:pPr>
            <w:pStyle w:val="E1C9225DF2464F42ACD256AB4E51AB53"/>
          </w:pPr>
          <w:r w:rsidRPr="000D735D">
            <w:rPr>
              <w:rStyle w:val="PlaceholderText"/>
            </w:rPr>
            <w:t>Click here to enter a date.</w:t>
          </w:r>
        </w:p>
      </w:docPartBody>
    </w:docPart>
    <w:docPart>
      <w:docPartPr>
        <w:name w:val="62903E4C4A514110A6FE7743F80A33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7444EE-ED8A-4BB6-867D-F46BDEB27FC9}"/>
      </w:docPartPr>
      <w:docPartBody>
        <w:p w:rsidR="00136E66" w:rsidRDefault="00C50C73" w:rsidP="00C50C73">
          <w:pPr>
            <w:pStyle w:val="62903E4C4A514110A6FE7743F80A3372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A14C70E54B5345A0B12E59C95CE983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D383D7-AEFF-495D-97EE-D256513073BD}"/>
      </w:docPartPr>
      <w:docPartBody>
        <w:p w:rsidR="00136E66" w:rsidRDefault="00C50C73" w:rsidP="00C50C73">
          <w:pPr>
            <w:pStyle w:val="A14C70E54B5345A0B12E59C95CE98390"/>
          </w:pPr>
          <w:r w:rsidRPr="000D735D">
            <w:rPr>
              <w:rStyle w:val="PlaceholderText"/>
            </w:rPr>
            <w:t>Click here to enter a date.</w:t>
          </w:r>
        </w:p>
      </w:docPartBody>
    </w:docPart>
    <w:docPart>
      <w:docPartPr>
        <w:name w:val="35E9EF621D974F89BBC95DC3F925CD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94B90D-C272-4421-94ED-CDC060525DB0}"/>
      </w:docPartPr>
      <w:docPartBody>
        <w:p w:rsidR="00136E66" w:rsidRDefault="00C50C73" w:rsidP="00C50C73">
          <w:pPr>
            <w:pStyle w:val="35E9EF621D974F89BBC95DC3F925CD12"/>
          </w:pPr>
          <w:r w:rsidRPr="000D735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23EED"/>
    <w:rsid w:val="00086C58"/>
    <w:rsid w:val="0011230C"/>
    <w:rsid w:val="00136E66"/>
    <w:rsid w:val="002A10AE"/>
    <w:rsid w:val="0049026F"/>
    <w:rsid w:val="004E68F5"/>
    <w:rsid w:val="00723EED"/>
    <w:rsid w:val="00792AD4"/>
    <w:rsid w:val="007F26DB"/>
    <w:rsid w:val="00853785"/>
    <w:rsid w:val="009760CA"/>
    <w:rsid w:val="00A3439D"/>
    <w:rsid w:val="00A801A6"/>
    <w:rsid w:val="00A877C8"/>
    <w:rsid w:val="00C50C73"/>
    <w:rsid w:val="00CB5082"/>
    <w:rsid w:val="00D757D0"/>
    <w:rsid w:val="00DF277C"/>
    <w:rsid w:val="00E9484E"/>
    <w:rsid w:val="00F26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50C73"/>
    <w:rPr>
      <w:color w:val="808080"/>
    </w:rPr>
  </w:style>
  <w:style w:type="paragraph" w:customStyle="1" w:styleId="8AF8E096623F46EE9F656CB9E0AA24E8">
    <w:name w:val="8AF8E096623F46EE9F656CB9E0AA24E8"/>
    <w:rsid w:val="00723EED"/>
  </w:style>
  <w:style w:type="paragraph" w:customStyle="1" w:styleId="03850569BD4648E5868AE3A88B5EADBC">
    <w:name w:val="03850569BD4648E5868AE3A88B5EADBC"/>
    <w:rsid w:val="00723EED"/>
  </w:style>
  <w:style w:type="paragraph" w:customStyle="1" w:styleId="2B7E367FD6074DB689C0F8C2A305359F">
    <w:name w:val="2B7E367FD6074DB689C0F8C2A305359F"/>
    <w:rsid w:val="00723EED"/>
  </w:style>
  <w:style w:type="paragraph" w:customStyle="1" w:styleId="E51C590076FB4D40BF6E91F37C969F90">
    <w:name w:val="E51C590076FB4D40BF6E91F37C969F90"/>
    <w:rsid w:val="00723EED"/>
  </w:style>
  <w:style w:type="paragraph" w:customStyle="1" w:styleId="6DEB6EB544EB494F8040420C3A9E727B">
    <w:name w:val="6DEB6EB544EB494F8040420C3A9E727B"/>
    <w:rsid w:val="00723EED"/>
  </w:style>
  <w:style w:type="paragraph" w:customStyle="1" w:styleId="D0E1DC3A82064CDEBF1B464F42343254">
    <w:name w:val="D0E1DC3A82064CDEBF1B464F42343254"/>
    <w:rsid w:val="00723EED"/>
  </w:style>
  <w:style w:type="paragraph" w:customStyle="1" w:styleId="9F5981AF49284A86918A17D75AAE5B77">
    <w:name w:val="9F5981AF49284A86918A17D75AAE5B77"/>
    <w:rsid w:val="00723EED"/>
  </w:style>
  <w:style w:type="paragraph" w:customStyle="1" w:styleId="5F2984AC0E074508BAA52D7CED07B76A">
    <w:name w:val="5F2984AC0E074508BAA52D7CED07B76A"/>
    <w:rsid w:val="00723EED"/>
  </w:style>
  <w:style w:type="paragraph" w:customStyle="1" w:styleId="7832BA718C5041A3812D9C004F979B15">
    <w:name w:val="7832BA718C5041A3812D9C004F979B15"/>
    <w:rsid w:val="00723EED"/>
  </w:style>
  <w:style w:type="paragraph" w:customStyle="1" w:styleId="ADDDF24AF8944559B5987EB6FACCD3E8">
    <w:name w:val="ADDDF24AF8944559B5987EB6FACCD3E8"/>
    <w:rsid w:val="00723EED"/>
  </w:style>
  <w:style w:type="paragraph" w:customStyle="1" w:styleId="2746F6B7DD2C45D1A21655C988E3669B">
    <w:name w:val="2746F6B7DD2C45D1A21655C988E3669B"/>
    <w:rsid w:val="00723EED"/>
  </w:style>
  <w:style w:type="paragraph" w:customStyle="1" w:styleId="F46BF47C49EE409585D307955209B2C2">
    <w:name w:val="F46BF47C49EE409585D307955209B2C2"/>
    <w:rsid w:val="00723EED"/>
  </w:style>
  <w:style w:type="paragraph" w:customStyle="1" w:styleId="ABFF4DCCC5B04B609BBB2F5F6F4B464A">
    <w:name w:val="ABFF4DCCC5B04B609BBB2F5F6F4B464A"/>
    <w:rsid w:val="00723EED"/>
  </w:style>
  <w:style w:type="paragraph" w:customStyle="1" w:styleId="5BE53C43ED3446B2AB8301DDF2BB2397">
    <w:name w:val="5BE53C43ED3446B2AB8301DDF2BB2397"/>
    <w:rsid w:val="00723EED"/>
  </w:style>
  <w:style w:type="paragraph" w:customStyle="1" w:styleId="C8FDA6C199DD4936AB30DDB26E4E0CD0">
    <w:name w:val="C8FDA6C199DD4936AB30DDB26E4E0CD0"/>
    <w:rsid w:val="00723EED"/>
  </w:style>
  <w:style w:type="paragraph" w:customStyle="1" w:styleId="D3C5FCC372994F829E3D95F305863C0F">
    <w:name w:val="D3C5FCC372994F829E3D95F305863C0F"/>
    <w:rsid w:val="00723EED"/>
  </w:style>
  <w:style w:type="paragraph" w:customStyle="1" w:styleId="0819C6533E014A1EBEB081CC0E6B7B24">
    <w:name w:val="0819C6533E014A1EBEB081CC0E6B7B24"/>
    <w:rsid w:val="00723EED"/>
  </w:style>
  <w:style w:type="paragraph" w:customStyle="1" w:styleId="916BF8805AA94D1F8D2751720BF51900">
    <w:name w:val="916BF8805AA94D1F8D2751720BF51900"/>
    <w:rsid w:val="00723EED"/>
  </w:style>
  <w:style w:type="paragraph" w:customStyle="1" w:styleId="14BE73663AD544C98A017D46A538EB50">
    <w:name w:val="14BE73663AD544C98A017D46A538EB50"/>
    <w:rsid w:val="00723EED"/>
  </w:style>
  <w:style w:type="paragraph" w:customStyle="1" w:styleId="8EC39BCB381C47979BCA94D1107F0F54">
    <w:name w:val="8EC39BCB381C47979BCA94D1107F0F54"/>
    <w:rsid w:val="00723EED"/>
  </w:style>
  <w:style w:type="paragraph" w:customStyle="1" w:styleId="F27B63C33C8F464A852182427C4AD414">
    <w:name w:val="F27B63C33C8F464A852182427C4AD414"/>
    <w:rsid w:val="00723EED"/>
  </w:style>
  <w:style w:type="paragraph" w:customStyle="1" w:styleId="FD5C973FFFED4FFD9551F19794FCC933">
    <w:name w:val="FD5C973FFFED4FFD9551F19794FCC933"/>
    <w:rsid w:val="00723EED"/>
  </w:style>
  <w:style w:type="paragraph" w:customStyle="1" w:styleId="B8A1D4DB4CCB49978A4CB3AA6DE2ED98">
    <w:name w:val="B8A1D4DB4CCB49978A4CB3AA6DE2ED98"/>
    <w:rsid w:val="00723EED"/>
  </w:style>
  <w:style w:type="paragraph" w:customStyle="1" w:styleId="12F55B58A66846D79EA87AA86A6F3D13">
    <w:name w:val="12F55B58A66846D79EA87AA86A6F3D13"/>
    <w:rsid w:val="00723EED"/>
  </w:style>
  <w:style w:type="paragraph" w:customStyle="1" w:styleId="94F52465DAB3405A8A281FFA4D1D6516">
    <w:name w:val="94F52465DAB3405A8A281FFA4D1D6516"/>
    <w:rsid w:val="00723EED"/>
  </w:style>
  <w:style w:type="paragraph" w:customStyle="1" w:styleId="6D556F5962B44353B1D5280FDF7F8F4D">
    <w:name w:val="6D556F5962B44353B1D5280FDF7F8F4D"/>
    <w:rsid w:val="00723EED"/>
  </w:style>
  <w:style w:type="paragraph" w:customStyle="1" w:styleId="C7789599E5CE4790A6D70AD2660081CC">
    <w:name w:val="C7789599E5CE4790A6D70AD2660081CC"/>
    <w:rsid w:val="00723EED"/>
  </w:style>
  <w:style w:type="paragraph" w:customStyle="1" w:styleId="FF66BACC05BF49EDA464929E3977010D">
    <w:name w:val="FF66BACC05BF49EDA464929E3977010D"/>
    <w:rsid w:val="00723EED"/>
  </w:style>
  <w:style w:type="paragraph" w:customStyle="1" w:styleId="BC934BF63E1E47C8874894E07CF1A99B">
    <w:name w:val="BC934BF63E1E47C8874894E07CF1A99B"/>
    <w:rsid w:val="00853785"/>
  </w:style>
  <w:style w:type="paragraph" w:customStyle="1" w:styleId="231ECA3442344D80AE0FBA0D24CCD376">
    <w:name w:val="231ECA3442344D80AE0FBA0D24CCD376"/>
    <w:rsid w:val="00853785"/>
  </w:style>
  <w:style w:type="paragraph" w:customStyle="1" w:styleId="2319CAC24C784D6BA5F08225ED0DCD59">
    <w:name w:val="2319CAC24C784D6BA5F08225ED0DCD59"/>
    <w:rsid w:val="00853785"/>
  </w:style>
  <w:style w:type="paragraph" w:customStyle="1" w:styleId="FBE5DD317AA245CEB7346149976043C4">
    <w:name w:val="FBE5DD317AA245CEB7346149976043C4"/>
    <w:rsid w:val="00853785"/>
  </w:style>
  <w:style w:type="paragraph" w:customStyle="1" w:styleId="1CCEA57181744E9DB5575429DB0494F8">
    <w:name w:val="1CCEA57181744E9DB5575429DB0494F8"/>
    <w:rsid w:val="00853785"/>
  </w:style>
  <w:style w:type="paragraph" w:customStyle="1" w:styleId="3543CA1C80E044F3B5E1A5150FC5A250">
    <w:name w:val="3543CA1C80E044F3B5E1A5150FC5A250"/>
    <w:rsid w:val="00853785"/>
  </w:style>
  <w:style w:type="paragraph" w:customStyle="1" w:styleId="98ED84268C984020A6C78B1C21444DEA">
    <w:name w:val="98ED84268C984020A6C78B1C21444DEA"/>
    <w:rsid w:val="00853785"/>
  </w:style>
  <w:style w:type="paragraph" w:customStyle="1" w:styleId="A419825F501E4D679B223DED82E018EB">
    <w:name w:val="A419825F501E4D679B223DED82E018EB"/>
    <w:rsid w:val="00853785"/>
  </w:style>
  <w:style w:type="paragraph" w:customStyle="1" w:styleId="644436F3EEB546DFB7B02B1AE41BEB10">
    <w:name w:val="644436F3EEB546DFB7B02B1AE41BEB10"/>
    <w:rsid w:val="00853785"/>
  </w:style>
  <w:style w:type="paragraph" w:customStyle="1" w:styleId="2C67427C15BF452F8286ACCD2411A663">
    <w:name w:val="2C67427C15BF452F8286ACCD2411A663"/>
    <w:rsid w:val="00853785"/>
  </w:style>
  <w:style w:type="paragraph" w:customStyle="1" w:styleId="150F5F2827E54A949808A55392D96A32">
    <w:name w:val="150F5F2827E54A949808A55392D96A32"/>
    <w:rsid w:val="00853785"/>
  </w:style>
  <w:style w:type="paragraph" w:customStyle="1" w:styleId="4238A635DA1144BFBBB060A24689E221">
    <w:name w:val="4238A635DA1144BFBBB060A24689E221"/>
    <w:rsid w:val="00853785"/>
  </w:style>
  <w:style w:type="paragraph" w:customStyle="1" w:styleId="086FA5A74EE6474385474C57F30627C0">
    <w:name w:val="086FA5A74EE6474385474C57F30627C0"/>
    <w:rsid w:val="00853785"/>
  </w:style>
  <w:style w:type="paragraph" w:customStyle="1" w:styleId="D6ADB83D4C36421ABBF02C43532066E9">
    <w:name w:val="D6ADB83D4C36421ABBF02C43532066E9"/>
    <w:rsid w:val="00853785"/>
  </w:style>
  <w:style w:type="paragraph" w:customStyle="1" w:styleId="F8D3D15F620A415CB8D1B70D86F4D26D">
    <w:name w:val="F8D3D15F620A415CB8D1B70D86F4D26D"/>
    <w:rsid w:val="00853785"/>
  </w:style>
  <w:style w:type="paragraph" w:customStyle="1" w:styleId="9D0C3C8C1F2643BBAC89952D7E7DA496">
    <w:name w:val="9D0C3C8C1F2643BBAC89952D7E7DA496"/>
    <w:rsid w:val="00853785"/>
  </w:style>
  <w:style w:type="paragraph" w:customStyle="1" w:styleId="D9095107438C45B9A95E96935D56CBAC">
    <w:name w:val="D9095107438C45B9A95E96935D56CBAC"/>
    <w:rsid w:val="00853785"/>
  </w:style>
  <w:style w:type="paragraph" w:customStyle="1" w:styleId="40385DFBAF7744069CDE507520EAA258">
    <w:name w:val="40385DFBAF7744069CDE507520EAA258"/>
    <w:rsid w:val="00853785"/>
  </w:style>
  <w:style w:type="paragraph" w:customStyle="1" w:styleId="E81DF27722F445D68D270C32EE561EF7">
    <w:name w:val="E81DF27722F445D68D270C32EE561EF7"/>
    <w:rsid w:val="00853785"/>
  </w:style>
  <w:style w:type="paragraph" w:customStyle="1" w:styleId="24446E261B6546E09322CEF8E29FD6B1">
    <w:name w:val="24446E261B6546E09322CEF8E29FD6B1"/>
    <w:rsid w:val="00853785"/>
  </w:style>
  <w:style w:type="paragraph" w:customStyle="1" w:styleId="46DE9037622D4E8484FBA9C8F9C90097">
    <w:name w:val="46DE9037622D4E8484FBA9C8F9C90097"/>
    <w:rsid w:val="00853785"/>
  </w:style>
  <w:style w:type="paragraph" w:customStyle="1" w:styleId="DFB74EC4DD4641029F4C0A7011D50471">
    <w:name w:val="DFB74EC4DD4641029F4C0A7011D50471"/>
    <w:rsid w:val="00853785"/>
  </w:style>
  <w:style w:type="paragraph" w:customStyle="1" w:styleId="B9B6775929024C30AFBCCFC173876511">
    <w:name w:val="B9B6775929024C30AFBCCFC173876511"/>
    <w:rsid w:val="00853785"/>
  </w:style>
  <w:style w:type="paragraph" w:customStyle="1" w:styleId="3A151596309C4526AD1E29A9AF0F7AE6">
    <w:name w:val="3A151596309C4526AD1E29A9AF0F7AE6"/>
    <w:rsid w:val="00853785"/>
  </w:style>
  <w:style w:type="paragraph" w:customStyle="1" w:styleId="3B6957564BB445168BA2154168572A2D">
    <w:name w:val="3B6957564BB445168BA2154168572A2D"/>
    <w:rsid w:val="00853785"/>
  </w:style>
  <w:style w:type="paragraph" w:customStyle="1" w:styleId="50C9176F4A6A4D3991DF253F58802462">
    <w:name w:val="50C9176F4A6A4D3991DF253F58802462"/>
    <w:rsid w:val="00853785"/>
  </w:style>
  <w:style w:type="paragraph" w:customStyle="1" w:styleId="B4F54FA5E29E4A4898F04B5C6F486AD7">
    <w:name w:val="B4F54FA5E29E4A4898F04B5C6F486AD7"/>
    <w:rsid w:val="00853785"/>
  </w:style>
  <w:style w:type="paragraph" w:customStyle="1" w:styleId="22BB6DC2B9524F718719C04979552A6F">
    <w:name w:val="22BB6DC2B9524F718719C04979552A6F"/>
    <w:rsid w:val="00853785"/>
  </w:style>
  <w:style w:type="paragraph" w:customStyle="1" w:styleId="F655C70ECD0D4B6A88718E8B8B2EFD6B">
    <w:name w:val="F655C70ECD0D4B6A88718E8B8B2EFD6B"/>
    <w:rsid w:val="00853785"/>
  </w:style>
  <w:style w:type="paragraph" w:customStyle="1" w:styleId="75C74D4F9B10407693C3CE4ECF6C6DA9">
    <w:name w:val="75C74D4F9B10407693C3CE4ECF6C6DA9"/>
    <w:rsid w:val="00853785"/>
  </w:style>
  <w:style w:type="paragraph" w:customStyle="1" w:styleId="E673199A441B48F9BA20218D380447B9">
    <w:name w:val="E673199A441B48F9BA20218D380447B9"/>
    <w:rsid w:val="00853785"/>
  </w:style>
  <w:style w:type="paragraph" w:customStyle="1" w:styleId="464A7AA0C8B84734A90BA2230367AD78">
    <w:name w:val="464A7AA0C8B84734A90BA2230367AD78"/>
    <w:rsid w:val="00853785"/>
  </w:style>
  <w:style w:type="paragraph" w:customStyle="1" w:styleId="2E7D0A98B6914CC2905396D560502C4C">
    <w:name w:val="2E7D0A98B6914CC2905396D560502C4C"/>
    <w:rsid w:val="00853785"/>
  </w:style>
  <w:style w:type="paragraph" w:customStyle="1" w:styleId="C256269F6E054DE4A35E500809B85600">
    <w:name w:val="C256269F6E054DE4A35E500809B85600"/>
    <w:rsid w:val="00853785"/>
  </w:style>
  <w:style w:type="paragraph" w:customStyle="1" w:styleId="A13B4DFA88B74FB89CE16423CA74D20F">
    <w:name w:val="A13B4DFA88B74FB89CE16423CA74D20F"/>
    <w:rsid w:val="00853785"/>
  </w:style>
  <w:style w:type="paragraph" w:customStyle="1" w:styleId="575C111F00344E2CA10C114AC1EE07A2">
    <w:name w:val="575C111F00344E2CA10C114AC1EE07A2"/>
    <w:rsid w:val="00853785"/>
  </w:style>
  <w:style w:type="paragraph" w:customStyle="1" w:styleId="B02DCD7B265946AB98AE57A616B76E83">
    <w:name w:val="B02DCD7B265946AB98AE57A616B76E83"/>
    <w:rsid w:val="00853785"/>
  </w:style>
  <w:style w:type="paragraph" w:customStyle="1" w:styleId="982E62D37D78428BBDAC2C2BD5E8433A">
    <w:name w:val="982E62D37D78428BBDAC2C2BD5E8433A"/>
    <w:rsid w:val="00853785"/>
  </w:style>
  <w:style w:type="paragraph" w:customStyle="1" w:styleId="FE6C6A1F415C4E87A86CD9AFE5FB9321">
    <w:name w:val="FE6C6A1F415C4E87A86CD9AFE5FB9321"/>
    <w:rsid w:val="00853785"/>
  </w:style>
  <w:style w:type="paragraph" w:customStyle="1" w:styleId="D3363ACC2D9141B4BE27B719829E0F81">
    <w:name w:val="D3363ACC2D9141B4BE27B719829E0F81"/>
    <w:rsid w:val="00853785"/>
  </w:style>
  <w:style w:type="paragraph" w:customStyle="1" w:styleId="44DA41DED0314F19B1B6D75FE72E537A">
    <w:name w:val="44DA41DED0314F19B1B6D75FE72E537A"/>
    <w:rsid w:val="00853785"/>
  </w:style>
  <w:style w:type="paragraph" w:customStyle="1" w:styleId="A436D27406A9489092C905CD78B0E9AC">
    <w:name w:val="A436D27406A9489092C905CD78B0E9AC"/>
    <w:rsid w:val="00853785"/>
  </w:style>
  <w:style w:type="paragraph" w:customStyle="1" w:styleId="FCC027B11BB54474B91B42C4BAA00B68">
    <w:name w:val="FCC027B11BB54474B91B42C4BAA00B68"/>
    <w:rsid w:val="00853785"/>
  </w:style>
  <w:style w:type="paragraph" w:customStyle="1" w:styleId="96E7E3D15873412FBEE10861B8D206DF">
    <w:name w:val="96E7E3D15873412FBEE10861B8D206DF"/>
    <w:rsid w:val="00853785"/>
  </w:style>
  <w:style w:type="paragraph" w:customStyle="1" w:styleId="2D596480C55E47B28C215242EC75A6E3">
    <w:name w:val="2D596480C55E47B28C215242EC75A6E3"/>
    <w:rsid w:val="00853785"/>
  </w:style>
  <w:style w:type="paragraph" w:customStyle="1" w:styleId="EDBE9A635CEF49EEAC29B5CD84F0967B">
    <w:name w:val="EDBE9A635CEF49EEAC29B5CD84F0967B"/>
    <w:rsid w:val="00853785"/>
  </w:style>
  <w:style w:type="paragraph" w:customStyle="1" w:styleId="6BE407356667496888AFB8B4CFDCA3CA">
    <w:name w:val="6BE407356667496888AFB8B4CFDCA3CA"/>
    <w:rsid w:val="00853785"/>
  </w:style>
  <w:style w:type="paragraph" w:customStyle="1" w:styleId="CA0872AEB1BF45E98AD861D6B22925A3">
    <w:name w:val="CA0872AEB1BF45E98AD861D6B22925A3"/>
    <w:rsid w:val="00853785"/>
  </w:style>
  <w:style w:type="paragraph" w:customStyle="1" w:styleId="64A88CA9F7E546C49590B9F5E8557A89">
    <w:name w:val="64A88CA9F7E546C49590B9F5E8557A89"/>
    <w:rsid w:val="00853785"/>
  </w:style>
  <w:style w:type="paragraph" w:customStyle="1" w:styleId="62969C2527C34511998DC880CB490F5D">
    <w:name w:val="62969C2527C34511998DC880CB490F5D"/>
    <w:rsid w:val="00853785"/>
  </w:style>
  <w:style w:type="paragraph" w:customStyle="1" w:styleId="C9BA099A1A264955B9B0CF9F4E638385">
    <w:name w:val="C9BA099A1A264955B9B0CF9F4E638385"/>
    <w:rsid w:val="00853785"/>
  </w:style>
  <w:style w:type="paragraph" w:customStyle="1" w:styleId="CFBE263A65804C37AC37426896F7244F">
    <w:name w:val="CFBE263A65804C37AC37426896F7244F"/>
    <w:rsid w:val="00853785"/>
  </w:style>
  <w:style w:type="paragraph" w:customStyle="1" w:styleId="83EF463F17CD46C0B97DD7BDC2B7E970">
    <w:name w:val="83EF463F17CD46C0B97DD7BDC2B7E970"/>
    <w:rsid w:val="00853785"/>
  </w:style>
  <w:style w:type="paragraph" w:customStyle="1" w:styleId="4976825A07EC4EE0A78241101CFD835F">
    <w:name w:val="4976825A07EC4EE0A78241101CFD835F"/>
    <w:rsid w:val="00853785"/>
  </w:style>
  <w:style w:type="paragraph" w:customStyle="1" w:styleId="50C9A4198264442EAC72C541E63B7269">
    <w:name w:val="50C9A4198264442EAC72C541E63B7269"/>
    <w:rsid w:val="00853785"/>
  </w:style>
  <w:style w:type="paragraph" w:customStyle="1" w:styleId="136BBC205E9F4C0A85CA34513E7EE5BA">
    <w:name w:val="136BBC205E9F4C0A85CA34513E7EE5BA"/>
    <w:rsid w:val="00853785"/>
  </w:style>
  <w:style w:type="paragraph" w:customStyle="1" w:styleId="E80D5BFE977B48BBB7DBED9A8D43A946">
    <w:name w:val="E80D5BFE977B48BBB7DBED9A8D43A946"/>
    <w:rsid w:val="00853785"/>
  </w:style>
  <w:style w:type="paragraph" w:customStyle="1" w:styleId="9ACAF21B4CC64D6BAFFF29C2277E91B9">
    <w:name w:val="9ACAF21B4CC64D6BAFFF29C2277E91B9"/>
    <w:rsid w:val="00853785"/>
  </w:style>
  <w:style w:type="paragraph" w:customStyle="1" w:styleId="0EC486A266F54EBFB913A9C124EC4125">
    <w:name w:val="0EC486A266F54EBFB913A9C124EC4125"/>
    <w:rsid w:val="00853785"/>
  </w:style>
  <w:style w:type="paragraph" w:customStyle="1" w:styleId="11C84F9E98B24427B6D326BE83CAF4D4">
    <w:name w:val="11C84F9E98B24427B6D326BE83CAF4D4"/>
    <w:rsid w:val="00853785"/>
  </w:style>
  <w:style w:type="paragraph" w:customStyle="1" w:styleId="47A34C00BE294D5492DE4DC6F090735A">
    <w:name w:val="47A34C00BE294D5492DE4DC6F090735A"/>
    <w:rsid w:val="00853785"/>
  </w:style>
  <w:style w:type="paragraph" w:customStyle="1" w:styleId="F069F1D888084C94AA6ACB3A92229476">
    <w:name w:val="F069F1D888084C94AA6ACB3A92229476"/>
    <w:rsid w:val="00853785"/>
  </w:style>
  <w:style w:type="paragraph" w:customStyle="1" w:styleId="79760B8659A54FAD9D2DC221460B7843">
    <w:name w:val="79760B8659A54FAD9D2DC221460B7843"/>
    <w:rsid w:val="00853785"/>
  </w:style>
  <w:style w:type="paragraph" w:customStyle="1" w:styleId="CDB666FD1CE5412DA851617BF9132565">
    <w:name w:val="CDB666FD1CE5412DA851617BF9132565"/>
    <w:rsid w:val="00853785"/>
  </w:style>
  <w:style w:type="paragraph" w:customStyle="1" w:styleId="416CE9D9D92844A88C6AA70404387E63">
    <w:name w:val="416CE9D9D92844A88C6AA70404387E63"/>
    <w:rsid w:val="00853785"/>
  </w:style>
  <w:style w:type="paragraph" w:customStyle="1" w:styleId="6F78AC9265DD4942BE32A2341A4F5933">
    <w:name w:val="6F78AC9265DD4942BE32A2341A4F5933"/>
    <w:rsid w:val="00853785"/>
  </w:style>
  <w:style w:type="paragraph" w:customStyle="1" w:styleId="A2668A69A2114681ACC67E7998178A5C">
    <w:name w:val="A2668A69A2114681ACC67E7998178A5C"/>
    <w:rsid w:val="00853785"/>
  </w:style>
  <w:style w:type="paragraph" w:customStyle="1" w:styleId="39E3BAF66A44468ABECB5399BA71E1EA">
    <w:name w:val="39E3BAF66A44468ABECB5399BA71E1EA"/>
    <w:rsid w:val="00853785"/>
  </w:style>
  <w:style w:type="paragraph" w:customStyle="1" w:styleId="C706B4E34E214092B9D9509854471C54">
    <w:name w:val="C706B4E34E214092B9D9509854471C54"/>
    <w:rsid w:val="00853785"/>
  </w:style>
  <w:style w:type="paragraph" w:customStyle="1" w:styleId="C80EEB84019844B68A9D2CEEB5C9A9D5">
    <w:name w:val="C80EEB84019844B68A9D2CEEB5C9A9D5"/>
    <w:rsid w:val="00853785"/>
  </w:style>
  <w:style w:type="paragraph" w:customStyle="1" w:styleId="8138810A7EE14FCCA8715B0DC63860B0">
    <w:name w:val="8138810A7EE14FCCA8715B0DC63860B0"/>
    <w:rsid w:val="00853785"/>
  </w:style>
  <w:style w:type="paragraph" w:customStyle="1" w:styleId="5D8C50AD3C85494B8C55685C552271A4">
    <w:name w:val="5D8C50AD3C85494B8C55685C552271A4"/>
    <w:rsid w:val="00853785"/>
  </w:style>
  <w:style w:type="paragraph" w:customStyle="1" w:styleId="384A31E6045D42A4A206B6D1622AF743">
    <w:name w:val="384A31E6045D42A4A206B6D1622AF743"/>
    <w:rsid w:val="00853785"/>
  </w:style>
  <w:style w:type="paragraph" w:customStyle="1" w:styleId="870EA0534F9046999F9468AAD01CDE9D">
    <w:name w:val="870EA0534F9046999F9468AAD01CDE9D"/>
    <w:rsid w:val="00853785"/>
  </w:style>
  <w:style w:type="paragraph" w:customStyle="1" w:styleId="BA2FAA95CC7E40329910391CA185DF16">
    <w:name w:val="BA2FAA95CC7E40329910391CA185DF16"/>
    <w:rsid w:val="00853785"/>
  </w:style>
  <w:style w:type="paragraph" w:customStyle="1" w:styleId="6649725511034DDCB56C4BF53FEBD7C9">
    <w:name w:val="6649725511034DDCB56C4BF53FEBD7C9"/>
    <w:rsid w:val="00853785"/>
  </w:style>
  <w:style w:type="paragraph" w:customStyle="1" w:styleId="CF84A46F216F4E3C9B5643CE38F48DC2">
    <w:name w:val="CF84A46F216F4E3C9B5643CE38F48DC2"/>
    <w:rsid w:val="00853785"/>
  </w:style>
  <w:style w:type="paragraph" w:customStyle="1" w:styleId="91F980F6F58449DFA3792242F9AB78F2">
    <w:name w:val="91F980F6F58449DFA3792242F9AB78F2"/>
    <w:rsid w:val="00853785"/>
  </w:style>
  <w:style w:type="paragraph" w:customStyle="1" w:styleId="E8088501E62F48F6B37A86104D64A14F">
    <w:name w:val="E8088501E62F48F6B37A86104D64A14F"/>
    <w:rsid w:val="00853785"/>
  </w:style>
  <w:style w:type="paragraph" w:customStyle="1" w:styleId="B5E54DFDD5434A1FB2B7F2BF2C28A671">
    <w:name w:val="B5E54DFDD5434A1FB2B7F2BF2C28A671"/>
    <w:rsid w:val="00853785"/>
  </w:style>
  <w:style w:type="paragraph" w:customStyle="1" w:styleId="DB672E99E2CF45D2B5B92EB7796E48E4">
    <w:name w:val="DB672E99E2CF45D2B5B92EB7796E48E4"/>
    <w:rsid w:val="00853785"/>
  </w:style>
  <w:style w:type="paragraph" w:customStyle="1" w:styleId="433C48470E4D404C9B327F6DD7472158">
    <w:name w:val="433C48470E4D404C9B327F6DD7472158"/>
    <w:rsid w:val="00853785"/>
  </w:style>
  <w:style w:type="paragraph" w:customStyle="1" w:styleId="55C8D0361A144FAABD08DB9044393C71">
    <w:name w:val="55C8D0361A144FAABD08DB9044393C71"/>
    <w:rsid w:val="00853785"/>
  </w:style>
  <w:style w:type="paragraph" w:customStyle="1" w:styleId="BD24A8C0C5084CA5B663186BCDF547B1">
    <w:name w:val="BD24A8C0C5084CA5B663186BCDF547B1"/>
    <w:rsid w:val="00853785"/>
  </w:style>
  <w:style w:type="paragraph" w:customStyle="1" w:styleId="50CC700F4EFB442D8209B8FEEB62FAF5">
    <w:name w:val="50CC700F4EFB442D8209B8FEEB62FAF5"/>
    <w:rsid w:val="009760CA"/>
  </w:style>
  <w:style w:type="paragraph" w:customStyle="1" w:styleId="702391F5751E4E8BB52471980E48BEDB">
    <w:name w:val="702391F5751E4E8BB52471980E48BEDB"/>
    <w:rsid w:val="009760CA"/>
  </w:style>
  <w:style w:type="paragraph" w:customStyle="1" w:styleId="DC47DB10B7F946AB9A2CC9C513989F78">
    <w:name w:val="DC47DB10B7F946AB9A2CC9C513989F78"/>
    <w:rsid w:val="009760CA"/>
  </w:style>
  <w:style w:type="paragraph" w:customStyle="1" w:styleId="1E17CAE5847349C0B8087A464E0283FC">
    <w:name w:val="1E17CAE5847349C0B8087A464E0283FC"/>
    <w:rsid w:val="009760CA"/>
  </w:style>
  <w:style w:type="paragraph" w:customStyle="1" w:styleId="0B42A1E8A2854E7C92DB4C5AA214BC7F">
    <w:name w:val="0B42A1E8A2854E7C92DB4C5AA214BC7F"/>
    <w:rsid w:val="009760CA"/>
  </w:style>
  <w:style w:type="paragraph" w:customStyle="1" w:styleId="7186DA0F00FD4A0C82884962D13F3EF3">
    <w:name w:val="7186DA0F00FD4A0C82884962D13F3EF3"/>
    <w:rsid w:val="009760CA"/>
  </w:style>
  <w:style w:type="paragraph" w:customStyle="1" w:styleId="2615503B638249FA98B1546CD6DD1273">
    <w:name w:val="2615503B638249FA98B1546CD6DD1273"/>
    <w:rsid w:val="009760CA"/>
  </w:style>
  <w:style w:type="paragraph" w:customStyle="1" w:styleId="228EF911410746BDBD40C44239EDB604">
    <w:name w:val="228EF911410746BDBD40C44239EDB604"/>
    <w:rsid w:val="009760CA"/>
  </w:style>
  <w:style w:type="paragraph" w:customStyle="1" w:styleId="66EEC7D3807C4ADD882B0C07BCA3B4F1">
    <w:name w:val="66EEC7D3807C4ADD882B0C07BCA3B4F1"/>
    <w:rsid w:val="009760CA"/>
  </w:style>
  <w:style w:type="paragraph" w:customStyle="1" w:styleId="7D0AED7D04C4450AA5B494988BF46952">
    <w:name w:val="7D0AED7D04C4450AA5B494988BF46952"/>
    <w:rsid w:val="009760CA"/>
  </w:style>
  <w:style w:type="paragraph" w:customStyle="1" w:styleId="AC69B0FB1B82493FA08CFB3807228B0D">
    <w:name w:val="AC69B0FB1B82493FA08CFB3807228B0D"/>
    <w:rsid w:val="009760CA"/>
  </w:style>
  <w:style w:type="paragraph" w:customStyle="1" w:styleId="6BD88B0BCF4E4DBA9D7BC29AF1CA16B2">
    <w:name w:val="6BD88B0BCF4E4DBA9D7BC29AF1CA16B2"/>
    <w:rsid w:val="009760CA"/>
  </w:style>
  <w:style w:type="paragraph" w:customStyle="1" w:styleId="E94764C2475C4FDF9C602F808B8ADAB6">
    <w:name w:val="E94764C2475C4FDF9C602F808B8ADAB6"/>
    <w:rsid w:val="009760CA"/>
  </w:style>
  <w:style w:type="paragraph" w:customStyle="1" w:styleId="CB68C07AE65D4F7584896D629CE73800">
    <w:name w:val="CB68C07AE65D4F7584896D629CE73800"/>
    <w:rsid w:val="009760CA"/>
  </w:style>
  <w:style w:type="paragraph" w:customStyle="1" w:styleId="085A8568B67F46CEBA862B644FA88CAB">
    <w:name w:val="085A8568B67F46CEBA862B644FA88CAB"/>
    <w:rsid w:val="009760CA"/>
  </w:style>
  <w:style w:type="paragraph" w:customStyle="1" w:styleId="30BD5680BAFB42FEACA57F68A542630A">
    <w:name w:val="30BD5680BAFB42FEACA57F68A542630A"/>
    <w:rsid w:val="009760CA"/>
  </w:style>
  <w:style w:type="paragraph" w:customStyle="1" w:styleId="71F931E894594281BED9A2272A0C827F">
    <w:name w:val="71F931E894594281BED9A2272A0C827F"/>
    <w:rsid w:val="009760CA"/>
  </w:style>
  <w:style w:type="paragraph" w:customStyle="1" w:styleId="E4A7EAF7F44341F996479D41CD338371">
    <w:name w:val="E4A7EAF7F44341F996479D41CD338371"/>
    <w:rsid w:val="009760CA"/>
  </w:style>
  <w:style w:type="paragraph" w:customStyle="1" w:styleId="40A3345860DA40268DB8CE0CF53AB344">
    <w:name w:val="40A3345860DA40268DB8CE0CF53AB344"/>
    <w:rsid w:val="009760CA"/>
  </w:style>
  <w:style w:type="paragraph" w:customStyle="1" w:styleId="B32B0DDAFDBD480C913B2E89FFFD0DE3">
    <w:name w:val="B32B0DDAFDBD480C913B2E89FFFD0DE3"/>
    <w:rsid w:val="009760CA"/>
  </w:style>
  <w:style w:type="paragraph" w:customStyle="1" w:styleId="E2E62C12DAFE4F6E8B9B7407504F3E8D">
    <w:name w:val="E2E62C12DAFE4F6E8B9B7407504F3E8D"/>
    <w:rsid w:val="009760CA"/>
  </w:style>
  <w:style w:type="paragraph" w:customStyle="1" w:styleId="D9644149C99E49A0AEFB7D308C91A32F">
    <w:name w:val="D9644149C99E49A0AEFB7D308C91A32F"/>
    <w:rsid w:val="009760CA"/>
  </w:style>
  <w:style w:type="paragraph" w:customStyle="1" w:styleId="3C0FCD7A62CD43AF9306437BFFB6FD18">
    <w:name w:val="3C0FCD7A62CD43AF9306437BFFB6FD18"/>
    <w:rsid w:val="009760CA"/>
  </w:style>
  <w:style w:type="paragraph" w:customStyle="1" w:styleId="853F6A53844740D599180AD7841BF536">
    <w:name w:val="853F6A53844740D599180AD7841BF536"/>
    <w:rsid w:val="009760CA"/>
  </w:style>
  <w:style w:type="paragraph" w:customStyle="1" w:styleId="FA9435DA7AB149AC90DC5B1A9858B764">
    <w:name w:val="FA9435DA7AB149AC90DC5B1A9858B764"/>
    <w:rsid w:val="009760CA"/>
  </w:style>
  <w:style w:type="paragraph" w:customStyle="1" w:styleId="96D7269577A84924B04AA4A8FA447D54">
    <w:name w:val="96D7269577A84924B04AA4A8FA447D54"/>
    <w:rsid w:val="009760CA"/>
  </w:style>
  <w:style w:type="paragraph" w:customStyle="1" w:styleId="12D42BA7B0CE4B2FAE07514FB9FE3B86">
    <w:name w:val="12D42BA7B0CE4B2FAE07514FB9FE3B86"/>
    <w:rsid w:val="009760CA"/>
  </w:style>
  <w:style w:type="paragraph" w:customStyle="1" w:styleId="E1C9225DF2464F42ACD256AB4E51AB53">
    <w:name w:val="E1C9225DF2464F42ACD256AB4E51AB53"/>
    <w:rsid w:val="00C50C73"/>
  </w:style>
  <w:style w:type="paragraph" w:customStyle="1" w:styleId="62903E4C4A514110A6FE7743F80A3372">
    <w:name w:val="62903E4C4A514110A6FE7743F80A3372"/>
    <w:rsid w:val="00C50C73"/>
  </w:style>
  <w:style w:type="paragraph" w:customStyle="1" w:styleId="A14C70E54B5345A0B12E59C95CE98390">
    <w:name w:val="A14C70E54B5345A0B12E59C95CE98390"/>
    <w:rsid w:val="00C50C73"/>
  </w:style>
  <w:style w:type="paragraph" w:customStyle="1" w:styleId="35E9EF621D974F89BBC95DC3F925CD12">
    <w:name w:val="35E9EF621D974F89BBC95DC3F925CD12"/>
    <w:rsid w:val="00C50C7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F85C92-DC47-452D-B5F9-CA63F4E969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98</Words>
  <Characters>22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lvin Naidu</dc:creator>
  <cp:keywords/>
  <dc:description/>
  <cp:lastModifiedBy>Varsha K. Dutt</cp:lastModifiedBy>
  <cp:revision>5</cp:revision>
  <dcterms:created xsi:type="dcterms:W3CDTF">2023-02-14T03:44:00Z</dcterms:created>
  <dcterms:modified xsi:type="dcterms:W3CDTF">2023-02-14T03:47:00Z</dcterms:modified>
</cp:coreProperties>
</file>